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2A394C" w14:textId="77777777" w:rsidR="00840084" w:rsidRDefault="00840084" w:rsidP="00840084">
      <w:pPr>
        <w:contextualSpacing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Exhibit A</w:t>
      </w:r>
    </w:p>
    <w:p w14:paraId="17E4F2FA" w14:textId="77777777" w:rsidR="00840084" w:rsidRDefault="00840084" w:rsidP="00840084">
      <w:pPr>
        <w:contextualSpacing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List of Participating Stations and Local Branding of Contest </w:t>
      </w:r>
    </w:p>
    <w:tbl>
      <w:tblPr>
        <w:tblW w:w="11470" w:type="dxa"/>
        <w:tblInd w:w="-1175" w:type="dxa"/>
        <w:tblLook w:val="04A0" w:firstRow="1" w:lastRow="0" w:firstColumn="1" w:lastColumn="0" w:noHBand="0" w:noVBand="1"/>
      </w:tblPr>
      <w:tblGrid>
        <w:gridCol w:w="2605"/>
        <w:gridCol w:w="1129"/>
        <w:gridCol w:w="685"/>
        <w:gridCol w:w="2534"/>
        <w:gridCol w:w="2136"/>
        <w:gridCol w:w="2381"/>
      </w:tblGrid>
      <w:tr w:rsidR="00840084" w:rsidRPr="00151C39" w14:paraId="05041C16" w14:textId="77777777" w:rsidTr="00132B2C">
        <w:trPr>
          <w:trHeight w:val="1160"/>
        </w:trPr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4A168B" w14:textId="77777777" w:rsidR="00840084" w:rsidRPr="00151C39" w:rsidRDefault="00840084" w:rsidP="00132B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51C39">
              <w:rPr>
                <w:rFonts w:ascii="Calibri" w:eastAsia="Times New Roman" w:hAnsi="Calibri" w:cs="Calibri"/>
                <w:b/>
                <w:bCs/>
                <w:color w:val="000000"/>
              </w:rPr>
              <w:t>Company</w:t>
            </w:r>
          </w:p>
        </w:tc>
        <w:tc>
          <w:tcPr>
            <w:tcW w:w="11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4FB567" w14:textId="77777777" w:rsidR="00840084" w:rsidRPr="00151C39" w:rsidRDefault="00840084" w:rsidP="00132B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51C39">
              <w:rPr>
                <w:rFonts w:ascii="Calibri" w:eastAsia="Times New Roman" w:hAnsi="Calibri" w:cs="Calibri"/>
                <w:b/>
                <w:bCs/>
                <w:color w:val="000000"/>
              </w:rPr>
              <w:t>Call Letters</w:t>
            </w:r>
          </w:p>
        </w:tc>
        <w:tc>
          <w:tcPr>
            <w:tcW w:w="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EF0143" w14:textId="77777777" w:rsidR="00840084" w:rsidRPr="00151C39" w:rsidRDefault="00840084" w:rsidP="00132B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51C39">
              <w:rPr>
                <w:rFonts w:ascii="Calibri" w:eastAsia="Times New Roman" w:hAnsi="Calibri" w:cs="Calibri"/>
                <w:b/>
                <w:bCs/>
                <w:color w:val="000000"/>
              </w:rPr>
              <w:t>Band</w:t>
            </w:r>
          </w:p>
        </w:tc>
        <w:tc>
          <w:tcPr>
            <w:tcW w:w="2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10672B" w14:textId="77777777" w:rsidR="00840084" w:rsidRPr="00151C39" w:rsidRDefault="00840084" w:rsidP="00132B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51C39">
              <w:rPr>
                <w:rFonts w:ascii="Calibri" w:eastAsia="Times New Roman" w:hAnsi="Calibri" w:cs="Calibri"/>
                <w:b/>
                <w:bCs/>
                <w:color w:val="000000"/>
              </w:rPr>
              <w:t>Branding of Station - (</w:t>
            </w:r>
            <w:proofErr w:type="spellStart"/>
            <w:r w:rsidRPr="00151C39">
              <w:rPr>
                <w:rFonts w:ascii="Calibri" w:eastAsia="Times New Roman" w:hAnsi="Calibri" w:cs="Calibri"/>
                <w:b/>
                <w:bCs/>
                <w:color w:val="000000"/>
              </w:rPr>
              <w:t>Example"Rock</w:t>
            </w:r>
            <w:proofErr w:type="spellEnd"/>
            <w:r w:rsidRPr="00151C39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104")</w:t>
            </w:r>
          </w:p>
        </w:tc>
        <w:tc>
          <w:tcPr>
            <w:tcW w:w="21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52B1F8" w14:textId="77777777" w:rsidR="00840084" w:rsidRPr="00151C39" w:rsidRDefault="00840084" w:rsidP="00132B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51C39">
              <w:rPr>
                <w:rFonts w:ascii="Calibri" w:eastAsia="Times New Roman" w:hAnsi="Calibri" w:cs="Calibri"/>
                <w:b/>
                <w:bCs/>
                <w:color w:val="000000"/>
              </w:rPr>
              <w:t>What you are calling the contest (Example "Double your Stimulus")</w:t>
            </w:r>
          </w:p>
        </w:tc>
        <w:tc>
          <w:tcPr>
            <w:tcW w:w="23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82264C" w14:textId="77777777" w:rsidR="00840084" w:rsidRPr="00151C39" w:rsidRDefault="00840084" w:rsidP="00132B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51C39">
              <w:rPr>
                <w:rFonts w:ascii="Calibri" w:eastAsia="Times New Roman" w:hAnsi="Calibri" w:cs="Calibri"/>
                <w:b/>
                <w:bCs/>
                <w:color w:val="000000"/>
              </w:rPr>
              <w:t>Market/City</w:t>
            </w:r>
          </w:p>
        </w:tc>
      </w:tr>
      <w:tr w:rsidR="00840084" w:rsidRPr="00151C39" w14:paraId="39FA4FEC" w14:textId="77777777" w:rsidTr="00132B2C">
        <w:trPr>
          <w:trHeight w:val="87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B62FD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WDKN AM/FM 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5524C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DKM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7043C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E400B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Dickson's One and Only Live and Local Radio Stations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FBDF1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The Grand in Your Hand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A97BA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Dickson</w:t>
            </w:r>
          </w:p>
        </w:tc>
      </w:tr>
      <w:tr w:rsidR="00840084" w:rsidRPr="00151C39" w14:paraId="26F0B39A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D8F3C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Maryland Media One, LLC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D6B2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HGM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D521D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80316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HGM Gold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F4701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Spring </w:t>
            </w:r>
            <w:proofErr w:type="gramStart"/>
            <w:r w:rsidRPr="00151C39">
              <w:rPr>
                <w:rFonts w:ascii="Calibri" w:eastAsia="Times New Roman" w:hAnsi="Calibri" w:cs="Calibri"/>
                <w:color w:val="000000"/>
              </w:rPr>
              <w:t>Into</w:t>
            </w:r>
            <w:proofErr w:type="gramEnd"/>
            <w:r w:rsidRPr="00151C39">
              <w:rPr>
                <w:rFonts w:ascii="Calibri" w:eastAsia="Times New Roman" w:hAnsi="Calibri" w:cs="Calibri"/>
                <w:color w:val="000000"/>
              </w:rPr>
              <w:t xml:space="preserve"> Cash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7D389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Baltimore</w:t>
            </w:r>
          </w:p>
        </w:tc>
      </w:tr>
      <w:tr w:rsidR="00840084" w:rsidRPr="00151C39" w14:paraId="16919F88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26DE0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1FBC0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XJX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7C651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3E8DA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estmoreland Gold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CC196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Spring </w:t>
            </w:r>
            <w:proofErr w:type="gramStart"/>
            <w:r w:rsidRPr="00151C39">
              <w:rPr>
                <w:rFonts w:ascii="Calibri" w:eastAsia="Times New Roman" w:hAnsi="Calibri" w:cs="Calibri"/>
                <w:color w:val="000000"/>
              </w:rPr>
              <w:t>Into</w:t>
            </w:r>
            <w:proofErr w:type="gramEnd"/>
            <w:r w:rsidRPr="00151C39">
              <w:rPr>
                <w:rFonts w:ascii="Calibri" w:eastAsia="Times New Roman" w:hAnsi="Calibri" w:cs="Calibri"/>
                <w:color w:val="000000"/>
              </w:rPr>
              <w:t xml:space="preserve"> Cash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F75C0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Greensburg, PA (market is Pittsburgh)</w:t>
            </w:r>
          </w:p>
        </w:tc>
      </w:tr>
      <w:tr w:rsidR="00840084" w:rsidRPr="00151C39" w14:paraId="68757CBC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A1DFF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Brazos Valley Communications, Ltd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vAlign w:val="bottom"/>
            <w:hideMark/>
          </w:tcPr>
          <w:p w14:paraId="3C1A3CC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APN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vAlign w:val="bottom"/>
            <w:hideMark/>
          </w:tcPr>
          <w:p w14:paraId="559B93A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  <w:proofErr w:type="spellEnd"/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vAlign w:val="bottom"/>
            <w:hideMark/>
          </w:tcPr>
          <w:p w14:paraId="4C7C98A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vAlign w:val="bottom"/>
            <w:hideMark/>
          </w:tcPr>
          <w:p w14:paraId="62F92BD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vAlign w:val="bottom"/>
            <w:hideMark/>
          </w:tcPr>
          <w:p w14:paraId="0C13A38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BRYAN-COLLEGE STATIOIN</w:t>
            </w:r>
          </w:p>
        </w:tc>
      </w:tr>
      <w:tr w:rsidR="00840084" w:rsidRPr="00151C39" w14:paraId="73876653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3F1A7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vAlign w:val="bottom"/>
            <w:hideMark/>
          </w:tcPr>
          <w:p w14:paraId="55E6AC0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BXT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vAlign w:val="bottom"/>
            <w:hideMark/>
          </w:tcPr>
          <w:p w14:paraId="0D628B4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  <w:proofErr w:type="spellEnd"/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vAlign w:val="bottom"/>
            <w:hideMark/>
          </w:tcPr>
          <w:p w14:paraId="188694A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vAlign w:val="bottom"/>
            <w:hideMark/>
          </w:tcPr>
          <w:p w14:paraId="7E01FE1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vAlign w:val="bottom"/>
            <w:hideMark/>
          </w:tcPr>
          <w:p w14:paraId="2D7EC63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BRYAN-COLLEGE STATION</w:t>
            </w:r>
          </w:p>
        </w:tc>
      </w:tr>
      <w:tr w:rsidR="00840084" w:rsidRPr="00151C39" w14:paraId="4812A0CF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6D746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16EC1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ORA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6BAD9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  <w:proofErr w:type="spellEnd"/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EFF45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98-3 KORA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7D901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GRAND A Day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0C833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BRYAN-COLLEGE STATION</w:t>
            </w:r>
          </w:p>
        </w:tc>
      </w:tr>
      <w:tr w:rsidR="00840084" w:rsidRPr="00151C39" w14:paraId="3DF80203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AFF82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CF803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TAM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761FC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AE342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Radio Alegria-La </w:t>
            </w:r>
            <w:proofErr w:type="spellStart"/>
            <w:r w:rsidRPr="00151C39">
              <w:rPr>
                <w:rFonts w:ascii="Calibri" w:eastAsia="Times New Roman" w:hAnsi="Calibri" w:cs="Calibri"/>
                <w:color w:val="000000"/>
              </w:rPr>
              <w:t>Preferida</w:t>
            </w:r>
            <w:proofErr w:type="spellEnd"/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1325E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Les </w:t>
            </w:r>
            <w:proofErr w:type="spellStart"/>
            <w:r w:rsidRPr="00151C39">
              <w:rPr>
                <w:rFonts w:ascii="Calibri" w:eastAsia="Times New Roman" w:hAnsi="Calibri" w:cs="Calibri"/>
                <w:color w:val="000000"/>
              </w:rPr>
              <w:t>Regala</w:t>
            </w:r>
            <w:proofErr w:type="spellEnd"/>
            <w:r w:rsidRPr="00151C39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151C39">
              <w:rPr>
                <w:rFonts w:ascii="Calibri" w:eastAsia="Times New Roman" w:hAnsi="Calibri" w:cs="Calibri"/>
                <w:color w:val="000000"/>
              </w:rPr>
              <w:t>Diariamente</w:t>
            </w:r>
            <w:proofErr w:type="spellEnd"/>
            <w:r w:rsidRPr="00151C39">
              <w:rPr>
                <w:rFonts w:ascii="Calibri" w:eastAsia="Times New Roman" w:hAnsi="Calibri" w:cs="Calibri"/>
                <w:color w:val="000000"/>
              </w:rPr>
              <w:t xml:space="preserve"> $1,000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A25DD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BRYAN-COLLEGE STATION</w:t>
            </w:r>
          </w:p>
        </w:tc>
      </w:tr>
      <w:tr w:rsidR="00840084" w:rsidRPr="00151C39" w14:paraId="62108796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720A4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Brazos Communications West, LLC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vAlign w:val="bottom"/>
            <w:hideMark/>
          </w:tcPr>
          <w:p w14:paraId="2802045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HKX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vAlign w:val="bottom"/>
            <w:hideMark/>
          </w:tcPr>
          <w:p w14:paraId="706C50E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  <w:proofErr w:type="spellEnd"/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vAlign w:val="bottom"/>
            <w:hideMark/>
          </w:tcPr>
          <w:p w14:paraId="0668473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vAlign w:val="bottom"/>
            <w:hideMark/>
          </w:tcPr>
          <w:p w14:paraId="6981FEA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vAlign w:val="bottom"/>
            <w:hideMark/>
          </w:tcPr>
          <w:p w14:paraId="3B12FA1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ODESSA-MIDLAND</w:t>
            </w:r>
          </w:p>
        </w:tc>
      </w:tr>
      <w:tr w:rsidR="00840084" w:rsidRPr="00151C39" w14:paraId="5DDBC7F5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2E79C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02C3E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MCM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222B0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  <w:proofErr w:type="spellEnd"/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D917D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MCM 97 GOLD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744F6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THE 97 GOLD 1 K WORKD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17C48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ODESSA-MIDLAND</w:t>
            </w:r>
          </w:p>
        </w:tc>
      </w:tr>
      <w:tr w:rsidR="00840084" w:rsidRPr="00151C39" w14:paraId="256C6AB3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92FC7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EB26E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QRX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3F8FE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  <w:proofErr w:type="spellEnd"/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808F0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QRX FM ROCK 95-1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FBA78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1K A DAY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57DAA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ODESSA-MIDLAND</w:t>
            </w:r>
          </w:p>
        </w:tc>
      </w:tr>
      <w:tr w:rsidR="00840084" w:rsidRPr="00151C39" w14:paraId="770852DB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461EA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G2 Media Group LLC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13E84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XMX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C1E6C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BFEA2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Mix 105.1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862C3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1K a day 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5C03B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ort Smith, Ark</w:t>
            </w:r>
          </w:p>
        </w:tc>
      </w:tr>
      <w:tr w:rsidR="00840084" w:rsidRPr="00151C39" w14:paraId="4E65F31F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5F9CA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Sanpete County Broadcasting Co.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09D80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MTI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B1A68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4ECAB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MTI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C4568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$1000 a Day Cash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3856C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MANTI</w:t>
            </w:r>
          </w:p>
        </w:tc>
      </w:tr>
      <w:tr w:rsidR="00840084" w:rsidRPr="00151C39" w14:paraId="6DE5EF0A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2CDC8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141E7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LGL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E0F69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6116B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Eagle 94.5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B20B4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$1000 a Day Cash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66981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MANTI</w:t>
            </w:r>
          </w:p>
        </w:tc>
      </w:tr>
      <w:tr w:rsidR="00840084" w:rsidRPr="00151C39" w14:paraId="5EC29A18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104B6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2A1A3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UTC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3CA1B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1505D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95.7 The Boss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8E7FB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$1000 a Day Cash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C5A11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MANTI</w:t>
            </w:r>
          </w:p>
        </w:tc>
      </w:tr>
      <w:tr w:rsidR="00840084" w:rsidRPr="00151C39" w14:paraId="7EA35A1E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9E6C4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ACA64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SVC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74AEE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662F4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SVC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30977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$1000 a Day Cash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2EFCC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Richfield</w:t>
            </w:r>
          </w:p>
        </w:tc>
      </w:tr>
      <w:tr w:rsidR="00840084" w:rsidRPr="00151C39" w14:paraId="6FB315F2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C5213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981F9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WUT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017B5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E5800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97.7 The Wolf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6CD0E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$1000 a Day Cash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96F14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Richfield</w:t>
            </w:r>
          </w:p>
        </w:tc>
      </w:tr>
      <w:tr w:rsidR="00840084" w:rsidRPr="00151C39" w14:paraId="158D4CFE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5DC6F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A7F5A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TMP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872F4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2C9D9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94.5 The Peak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A58C0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$1000 a Day Cash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FAE0C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Heber City</w:t>
            </w:r>
          </w:p>
        </w:tc>
      </w:tr>
      <w:tr w:rsidR="00840084" w:rsidRPr="00151C39" w14:paraId="6FB43D73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CF6FE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05FE7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KUT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00D30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ABC63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93.7 The Wolf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E0521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$1000 a Day Cash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BA575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Provo</w:t>
            </w:r>
          </w:p>
        </w:tc>
      </w:tr>
      <w:tr w:rsidR="00840084" w:rsidRPr="00151C39" w14:paraId="7DF460D3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A6571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Lucky Dog Broadcasting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68FAE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WLO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6F5EF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9C0AA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Utah's Goat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5123A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$1K a Day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D16AA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Salt Lake City</w:t>
            </w:r>
          </w:p>
        </w:tc>
      </w:tr>
      <w:tr w:rsidR="00840084" w:rsidRPr="00151C39" w14:paraId="5A901250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3383A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4E610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QMB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ED2EB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2544B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51C39">
              <w:rPr>
                <w:rFonts w:ascii="Calibri" w:eastAsia="Times New Roman" w:hAnsi="Calibri" w:cs="Calibri"/>
                <w:color w:val="000000"/>
              </w:rPr>
              <w:t>Kosy</w:t>
            </w:r>
            <w:proofErr w:type="spellEnd"/>
            <w:r w:rsidRPr="00151C39">
              <w:rPr>
                <w:rFonts w:ascii="Calibri" w:eastAsia="Times New Roman" w:hAnsi="Calibri" w:cs="Calibri"/>
                <w:color w:val="000000"/>
              </w:rPr>
              <w:t xml:space="preserve"> 96.7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CB246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51C39">
              <w:rPr>
                <w:rFonts w:ascii="Calibri" w:eastAsia="Times New Roman" w:hAnsi="Calibri" w:cs="Calibri"/>
                <w:color w:val="000000"/>
              </w:rPr>
              <w:t>Kosy</w:t>
            </w:r>
            <w:proofErr w:type="spellEnd"/>
            <w:r w:rsidRPr="00151C39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151C39">
              <w:rPr>
                <w:rFonts w:ascii="Calibri" w:eastAsia="Times New Roman" w:hAnsi="Calibri" w:cs="Calibri"/>
                <w:color w:val="000000"/>
              </w:rPr>
              <w:t>Kash</w:t>
            </w:r>
            <w:proofErr w:type="spellEnd"/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3FAB0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Salt Lake City</w:t>
            </w:r>
          </w:p>
        </w:tc>
      </w:tr>
      <w:tr w:rsidR="00840084" w:rsidRPr="00151C39" w14:paraId="40E159A4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1B75C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lastRenderedPageBreak/>
              <w:t>New River Interactive, LLC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834B8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NRV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F494B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FB00A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NRV AM 990 &amp; FM 97.3, The Ridge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56143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$1K a Day Bluegrass Bucks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5339E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Narrows-Pearisburg</w:t>
            </w:r>
          </w:p>
        </w:tc>
      </w:tr>
      <w:tr w:rsidR="00840084" w:rsidRPr="00151C39" w14:paraId="3DE65442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38B2A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Magic Broadcasting II, LLC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2BAFB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ILN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0054D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C3D51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Panama city’s hit music station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D3699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 Grand in your Hand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85A3B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Panama City Beach</w:t>
            </w:r>
          </w:p>
        </w:tc>
      </w:tr>
      <w:tr w:rsidR="00840084" w:rsidRPr="00151C39" w14:paraId="2BF69959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3B4B5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C5D02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VFT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D00F1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DF966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Panama city’s Rock Station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9AF93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Summer Stash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56909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Tallahassee, Fl</w:t>
            </w:r>
          </w:p>
        </w:tc>
      </w:tr>
      <w:tr w:rsidR="00840084" w:rsidRPr="00151C39" w14:paraId="4F9C7615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65BBB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DFCAF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YYX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79BA3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E8FBE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Real Country Legends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14FB2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Raid Willies Wallet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F2E08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Panama City Beach</w:t>
            </w:r>
          </w:p>
        </w:tc>
      </w:tr>
      <w:tr w:rsidR="00840084" w:rsidRPr="00151C39" w14:paraId="7DD250B6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6AD1B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FBCA9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WLY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97174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641F1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Tallahassee’s Real Talk Station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0A50B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Real Cash on Real Talk. Win $1k on a workd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C814C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Panama City Beach</w:t>
            </w:r>
          </w:p>
        </w:tc>
      </w:tr>
      <w:tr w:rsidR="00840084" w:rsidRPr="00151C39" w14:paraId="20DDBCE0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6F535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romwell Media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DC5EB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BUZ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2A318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B9DCF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102.9 The Buzz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5F6F2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The Buzz $1,000 Stimm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3859E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Nashville</w:t>
            </w:r>
          </w:p>
        </w:tc>
      </w:tr>
      <w:tr w:rsidR="00840084" w:rsidRPr="00151C39" w14:paraId="4EF77AFE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A39B9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93DA6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PRT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2D607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DB0CB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102.5 The Game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83FE5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151C39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K Pay D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C0D6A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Nashville</w:t>
            </w:r>
          </w:p>
        </w:tc>
      </w:tr>
      <w:tr w:rsidR="00840084" w:rsidRPr="00151C39" w14:paraId="446A8869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36303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E3EAC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QZQ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B2640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B43FE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93.3 Classic Hits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0549C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lassic Hits Cash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EC399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Nashville</w:t>
            </w:r>
          </w:p>
        </w:tc>
      </w:tr>
      <w:tr w:rsidR="00840084" w:rsidRPr="00151C39" w14:paraId="58C03961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000F3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54A07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PRT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9D269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hd2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DE202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102.1 The Ville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848C4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Thousand Dollar Ville, Y’all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0743C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Nashville</w:t>
            </w:r>
          </w:p>
        </w:tc>
      </w:tr>
      <w:tr w:rsidR="00840084" w:rsidRPr="00151C39" w14:paraId="2DFCF986" w14:textId="77777777" w:rsidTr="00132B2C">
        <w:trPr>
          <w:trHeight w:val="57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66236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Eves Broadcasting Inc.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68956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XHC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38AE1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7AA29C" w14:textId="77777777" w:rsidR="00840084" w:rsidRPr="00151C39" w:rsidRDefault="00840084" w:rsidP="00132B2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151C39">
              <w:rPr>
                <w:rFonts w:ascii="Arial" w:eastAsia="Times New Roman" w:hAnsi="Arial" w:cs="Arial"/>
                <w:color w:val="000000"/>
              </w:rPr>
              <w:t>X101 Always Classic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BD0BBF" w14:textId="77777777" w:rsidR="00840084" w:rsidRPr="00151C39" w:rsidRDefault="00840084" w:rsidP="00132B2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151C39">
              <w:rPr>
                <w:rFonts w:ascii="Arial" w:eastAsia="Times New Roman" w:hAnsi="Arial" w:cs="Arial"/>
                <w:color w:val="000000"/>
              </w:rPr>
              <w:t>$1,000 dollar a day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78666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Homer/Cortland NY</w:t>
            </w:r>
          </w:p>
        </w:tc>
      </w:tr>
      <w:tr w:rsidR="00840084" w:rsidRPr="00151C39" w14:paraId="3657FD39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FD526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Spoon River Media, LLC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50547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COE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C5923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87A70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96.7 The Eagle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20210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$1000 Workday Payd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9F965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South Bend / La Porte, IN</w:t>
            </w:r>
          </w:p>
        </w:tc>
      </w:tr>
      <w:tr w:rsidR="00840084" w:rsidRPr="00151C39" w14:paraId="58C6FD2A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9A373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452C1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LOI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B8886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54C2F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Rock 106.5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C91DE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$1000 Employee of the D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8D176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South Bend / La Porte, IN</w:t>
            </w:r>
          </w:p>
        </w:tc>
      </w:tr>
      <w:tr w:rsidR="00840084" w:rsidRPr="00151C39" w14:paraId="11897275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EB2A1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Spoon River Media, LLC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BBB66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ILP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50C69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E035E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313131"/>
              </w:rPr>
            </w:pPr>
            <w:r w:rsidRPr="00151C39">
              <w:rPr>
                <w:rFonts w:ascii="Calibri" w:eastAsia="Times New Roman" w:hAnsi="Calibri" w:cs="Calibri"/>
                <w:color w:val="313131"/>
              </w:rPr>
              <w:t>Nobody Plays More 80's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81841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313131"/>
              </w:rPr>
            </w:pPr>
            <w:r w:rsidRPr="00151C39">
              <w:rPr>
                <w:rFonts w:ascii="Calibri" w:eastAsia="Times New Roman" w:hAnsi="Calibri" w:cs="Calibri"/>
                <w:color w:val="313131"/>
              </w:rPr>
              <w:t>$1,000 Employee of the D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B61D2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ANTON, IL</w:t>
            </w:r>
          </w:p>
        </w:tc>
      </w:tr>
      <w:tr w:rsidR="00840084" w:rsidRPr="00151C39" w14:paraId="6FB77DAA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F8ADB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2C728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BYS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32C8B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49D66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313131"/>
              </w:rPr>
            </w:pPr>
            <w:r w:rsidRPr="00151C39">
              <w:rPr>
                <w:rFonts w:ascii="Calibri" w:eastAsia="Times New Roman" w:hAnsi="Calibri" w:cs="Calibri"/>
                <w:color w:val="313131"/>
              </w:rPr>
              <w:t>Country Favorites from Today &amp; Yesterday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B2749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313131"/>
              </w:rPr>
            </w:pPr>
            <w:r w:rsidRPr="00151C39">
              <w:rPr>
                <w:rFonts w:ascii="Calibri" w:eastAsia="Times New Roman" w:hAnsi="Calibri" w:cs="Calibri"/>
                <w:color w:val="313131"/>
              </w:rPr>
              <w:t>$1,000 Workday Payd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30DDB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ANTON, IL</w:t>
            </w:r>
          </w:p>
        </w:tc>
      </w:tr>
      <w:tr w:rsidR="00840084" w:rsidRPr="00151C39" w14:paraId="25F30BCD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5CD31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51C39">
              <w:rPr>
                <w:rFonts w:ascii="Calibri" w:eastAsia="Times New Roman" w:hAnsi="Calibri" w:cs="Calibri"/>
                <w:color w:val="000000"/>
              </w:rPr>
              <w:t>Fiorini</w:t>
            </w:r>
            <w:proofErr w:type="spellEnd"/>
            <w:r w:rsidRPr="00151C39">
              <w:rPr>
                <w:rFonts w:ascii="Calibri" w:eastAsia="Times New Roman" w:hAnsi="Calibri" w:cs="Calibri"/>
                <w:color w:val="000000"/>
              </w:rPr>
              <w:t xml:space="preserve"> Broadcasting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1A648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ENG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8F8D2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26B92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Your information station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9AF36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$1,000 stimulus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787A2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Sarasota, Florida</w:t>
            </w:r>
          </w:p>
        </w:tc>
      </w:tr>
      <w:tr w:rsidR="00840084" w:rsidRPr="00151C39" w14:paraId="4D1B36F1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1884F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B1311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CXS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B474C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F1C09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lassic country 104.5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75BB0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lassic country cash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946CB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rcadia, Florida</w:t>
            </w:r>
          </w:p>
        </w:tc>
      </w:tr>
      <w:tr w:rsidR="00840084" w:rsidRPr="00151C39" w14:paraId="7DCFA37D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17979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hamplin Broadcasting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1E4B4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NAH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39AB3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6A5C6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99-7 Hank FM "Country Legends"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68E70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Secret Stash of Cash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7446D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Oklahoma City</w:t>
            </w:r>
          </w:p>
        </w:tc>
      </w:tr>
      <w:tr w:rsidR="00840084" w:rsidRPr="00151C39" w14:paraId="3E2D6945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BFE18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3BE04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NID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1783F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2D9C5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107-1 KNID "Today's Best Country"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D30BF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ash Vault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7E1D0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Enid, OK</w:t>
            </w:r>
          </w:p>
        </w:tc>
      </w:tr>
      <w:tr w:rsidR="00840084" w:rsidRPr="00151C39" w14:paraId="662A48FE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2C44F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51C39">
              <w:rPr>
                <w:rFonts w:ascii="Calibri" w:eastAsia="Times New Roman" w:hAnsi="Calibri" w:cs="Calibri"/>
                <w:color w:val="000000"/>
              </w:rPr>
              <w:t>Waynco</w:t>
            </w:r>
            <w:proofErr w:type="spellEnd"/>
            <w:r w:rsidRPr="00151C39">
              <w:rPr>
                <w:rFonts w:ascii="Calibri" w:eastAsia="Times New Roman" w:hAnsi="Calibri" w:cs="Calibri"/>
                <w:color w:val="000000"/>
              </w:rPr>
              <w:t xml:space="preserve"> Radio Inc.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5ED42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UUF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FECCB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015B4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Big Dog Country 1035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18A7B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ountry Cash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E6CBE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Rochester, </w:t>
            </w:r>
            <w:proofErr w:type="gramStart"/>
            <w:r w:rsidRPr="00151C39">
              <w:rPr>
                <w:rFonts w:ascii="Calibri" w:eastAsia="Times New Roman" w:hAnsi="Calibri" w:cs="Calibri"/>
                <w:color w:val="000000"/>
              </w:rPr>
              <w:t>N.Y</w:t>
            </w:r>
            <w:proofErr w:type="gramEnd"/>
          </w:p>
        </w:tc>
      </w:tr>
      <w:tr w:rsidR="00840084" w:rsidRPr="00151C39" w14:paraId="10F4A340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3F28D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Telemedia Broadcasting Inc WGRQ/WGRX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0DAD0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GRQ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B3839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CC0B7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51C39">
              <w:rPr>
                <w:rFonts w:ascii="Calibri" w:eastAsia="Times New Roman" w:hAnsi="Calibri" w:cs="Calibri"/>
                <w:color w:val="000000"/>
              </w:rPr>
              <w:t>SuperHits</w:t>
            </w:r>
            <w:proofErr w:type="spellEnd"/>
            <w:r w:rsidRPr="00151C39">
              <w:rPr>
                <w:rFonts w:ascii="Calibri" w:eastAsia="Times New Roman" w:hAnsi="Calibri" w:cs="Calibri"/>
                <w:color w:val="000000"/>
              </w:rPr>
              <w:t xml:space="preserve"> 95.9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E1161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Dave's $1,000 a day give 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1886B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redericksburg, Virginia</w:t>
            </w:r>
          </w:p>
        </w:tc>
      </w:tr>
      <w:tr w:rsidR="00840084" w:rsidRPr="00151C39" w14:paraId="602CA755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278B6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1B5D8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GRX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E115C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0E7E6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Thunder 104.5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13942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$1,000 a day give 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275D2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redericksburg, Virginia</w:t>
            </w:r>
          </w:p>
        </w:tc>
      </w:tr>
      <w:tr w:rsidR="00840084" w:rsidRPr="00151C39" w14:paraId="3FCF271D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1C5AE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SNJ Today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D7D61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SNJ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3BF99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E3885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POP FM 99.9 - Power of Positivity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F1A9E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"$1000 a Day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0FBCE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Bridgeton</w:t>
            </w:r>
          </w:p>
        </w:tc>
      </w:tr>
      <w:tr w:rsidR="00840084" w:rsidRPr="00151C39" w14:paraId="2280CA5B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1C4FA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Breck Media Group Wyoming Inc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28F53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MXW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540B4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40B95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MAX 92-5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14358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MAX Mone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57130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asper</w:t>
            </w:r>
          </w:p>
        </w:tc>
      </w:tr>
      <w:tr w:rsidR="00840084" w:rsidRPr="00151C39" w14:paraId="01492148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DFD95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A238C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TED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69C18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33171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100.5 KTED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09912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TED Bread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12E0D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asper</w:t>
            </w:r>
          </w:p>
        </w:tc>
      </w:tr>
      <w:tr w:rsidR="00840084" w:rsidRPr="00151C39" w14:paraId="29B63A84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8E73F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03960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ZQL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9FAB6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7FDAA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OOL 105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F4D82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OOL Cash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15C1B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asper</w:t>
            </w:r>
          </w:p>
        </w:tc>
      </w:tr>
      <w:tr w:rsidR="00840084" w:rsidRPr="00151C39" w14:paraId="22539C4A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EF9F0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lastRenderedPageBreak/>
              <w:t>Chesterman Communications Jamestown Inc.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B5083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SJB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0A028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108E6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51C39">
              <w:rPr>
                <w:rFonts w:ascii="Calibri" w:eastAsia="Times New Roman" w:hAnsi="Calibri" w:cs="Calibri"/>
                <w:color w:val="000000"/>
              </w:rPr>
              <w:t>Ksjb</w:t>
            </w:r>
            <w:proofErr w:type="spellEnd"/>
            <w:r w:rsidRPr="00151C39">
              <w:rPr>
                <w:rFonts w:ascii="Calibri" w:eastAsia="Times New Roman" w:hAnsi="Calibri" w:cs="Calibri"/>
                <w:color w:val="000000"/>
              </w:rPr>
              <w:t xml:space="preserve"> 600 am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33BB3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ash Cow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A216D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Jamestown ND</w:t>
            </w:r>
          </w:p>
        </w:tc>
      </w:tr>
      <w:tr w:rsidR="00840084" w:rsidRPr="00151C39" w14:paraId="429E05F8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9F765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8C791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SJZ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0E674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9C2B2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Mix 93.3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2FC79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ash Code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08B89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Jamestown ND</w:t>
            </w:r>
          </w:p>
        </w:tc>
      </w:tr>
      <w:tr w:rsidR="00840084" w:rsidRPr="00151C39" w14:paraId="48BE32C0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57CCC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olf Creek Radio Broadcasting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57549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LMI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55197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BDF62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Hits 106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999B9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1K-A-DAY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F31D7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Laramie, WY</w:t>
            </w:r>
          </w:p>
        </w:tc>
      </w:tr>
      <w:tr w:rsidR="00840084" w:rsidRPr="00151C39" w14:paraId="254107B7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ADC56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Alabama Media, LLC dba Wiregrass Radio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7A7EC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BBK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5E258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hyperlink r:id="rId5" w:history="1">
              <w:r w:rsidRPr="00151C39">
                <w:rPr>
                  <w:rFonts w:ascii="Calibri" w:eastAsia="Times New Roman" w:hAnsi="Calibri" w:cs="Calibri"/>
                  <w:color w:val="000000"/>
                </w:rPr>
                <w:t>FM</w:t>
              </w:r>
            </w:hyperlink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D3984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Magic 93.1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85673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1 K Payd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D4580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Dothan, AL</w:t>
            </w:r>
          </w:p>
        </w:tc>
      </w:tr>
      <w:tr w:rsidR="00840084" w:rsidRPr="00151C39" w14:paraId="5E2A34C7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D1C54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8AAD3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ECB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240CC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hyperlink r:id="rId6" w:history="1">
              <w:r w:rsidRPr="00151C39">
                <w:rPr>
                  <w:rFonts w:ascii="Calibri" w:eastAsia="Times New Roman" w:hAnsi="Calibri" w:cs="Calibri"/>
                  <w:color w:val="000000"/>
                </w:rPr>
                <w:t>FM</w:t>
              </w:r>
            </w:hyperlink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0AA9B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B 1 0 5 3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1DF4F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1 K A D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4BDB5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Dothan, AL</w:t>
            </w:r>
          </w:p>
        </w:tc>
      </w:tr>
      <w:tr w:rsidR="00840084" w:rsidRPr="00151C39" w14:paraId="585AB2EA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379B8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56265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ESP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AB0F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hyperlink r:id="rId7" w:history="1">
              <w:r w:rsidRPr="00151C39">
                <w:rPr>
                  <w:rFonts w:ascii="Calibri" w:eastAsia="Times New Roman" w:hAnsi="Calibri" w:cs="Calibri"/>
                  <w:color w:val="000000"/>
                </w:rPr>
                <w:t>FM</w:t>
              </w:r>
            </w:hyperlink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333B1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1 0 2 5 The Q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6E888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lassic Cash 1 K Payout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79165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Dothan, AL</w:t>
            </w:r>
          </w:p>
        </w:tc>
      </w:tr>
      <w:tr w:rsidR="00840084" w:rsidRPr="00151C39" w14:paraId="0119E0D3" w14:textId="77777777" w:rsidTr="00132B2C">
        <w:trPr>
          <w:trHeight w:val="87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8E948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E59B0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JRL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78F8B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hyperlink r:id="rId8" w:history="1">
              <w:r w:rsidRPr="00151C39">
                <w:rPr>
                  <w:rFonts w:ascii="Calibri" w:eastAsia="Times New Roman" w:hAnsi="Calibri" w:cs="Calibri"/>
                  <w:color w:val="000000"/>
                </w:rPr>
                <w:t>FM</w:t>
              </w:r>
            </w:hyperlink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E96B0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Rock 100.5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BBC56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Money </w:t>
            </w:r>
            <w:proofErr w:type="gramStart"/>
            <w:r w:rsidRPr="00151C39">
              <w:rPr>
                <w:rFonts w:ascii="Calibri" w:eastAsia="Times New Roman" w:hAnsi="Calibri" w:cs="Calibri"/>
                <w:color w:val="000000"/>
              </w:rPr>
              <w:t>For</w:t>
            </w:r>
            <w:proofErr w:type="gramEnd"/>
            <w:r w:rsidRPr="00151C39">
              <w:rPr>
                <w:rFonts w:ascii="Calibri" w:eastAsia="Times New Roman" w:hAnsi="Calibri" w:cs="Calibri"/>
                <w:color w:val="000000"/>
              </w:rPr>
              <w:t xml:space="preserve"> Nothing Thousand Dollar Payd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90124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Dothan, AL</w:t>
            </w:r>
          </w:p>
        </w:tc>
      </w:tr>
      <w:tr w:rsidR="00840084" w:rsidRPr="00151C39" w14:paraId="6AB92367" w14:textId="77777777" w:rsidTr="00132B2C">
        <w:trPr>
          <w:trHeight w:val="116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D2BD8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Y-Town Radio Broadcasting, LLC </w:t>
            </w:r>
            <w:proofErr w:type="spellStart"/>
            <w:r w:rsidRPr="00151C39">
              <w:rPr>
                <w:rFonts w:ascii="Calibri" w:eastAsia="Times New Roman" w:hAnsi="Calibri" w:cs="Calibri"/>
                <w:color w:val="000000"/>
              </w:rPr>
              <w:t>WGFTStar</w:t>
            </w:r>
            <w:proofErr w:type="spellEnd"/>
            <w:r w:rsidRPr="00151C39">
              <w:rPr>
                <w:rFonts w:ascii="Calibri" w:eastAsia="Times New Roman" w:hAnsi="Calibri" w:cs="Calibri"/>
                <w:color w:val="000000"/>
              </w:rPr>
              <w:t xml:space="preserve"> 94.7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BD5A0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GFT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32B0A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AEE94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Star 94.7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382C0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Your Workday $1,000 Cash Call    Youngstown-Warren, OH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FCC25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Youngstown- Warren, OH</w:t>
            </w:r>
          </w:p>
        </w:tc>
      </w:tr>
      <w:tr w:rsidR="00840084" w:rsidRPr="00151C39" w14:paraId="22ACA499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901A6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ranklin Broadcasting Corporation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51E88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LQM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51D68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A023A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51C39">
              <w:rPr>
                <w:rFonts w:ascii="Calibri" w:eastAsia="Times New Roman" w:hAnsi="Calibri" w:cs="Calibri"/>
                <w:b/>
                <w:bCs/>
                <w:color w:val="000000"/>
              </w:rPr>
              <w:t>Real Country 101.7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84AE5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51C39">
              <w:rPr>
                <w:rFonts w:ascii="Calibri" w:eastAsia="Times New Roman" w:hAnsi="Calibri" w:cs="Calibri"/>
                <w:b/>
                <w:bCs/>
                <w:color w:val="000000"/>
              </w:rPr>
              <w:t>$1,000 A-Day-Workd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21E07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ranklin, VA</w:t>
            </w:r>
          </w:p>
        </w:tc>
      </w:tr>
      <w:tr w:rsidR="00840084" w:rsidRPr="00151C39" w14:paraId="5EC61C27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334EF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51C39">
              <w:rPr>
                <w:rFonts w:ascii="Calibri" w:eastAsia="Times New Roman" w:hAnsi="Calibri" w:cs="Calibri"/>
                <w:color w:val="000000"/>
              </w:rPr>
              <w:t>Pamal</w:t>
            </w:r>
            <w:proofErr w:type="spellEnd"/>
            <w:r w:rsidRPr="00151C39">
              <w:rPr>
                <w:rFonts w:ascii="Calibri" w:eastAsia="Times New Roman" w:hAnsi="Calibri" w:cs="Calibri"/>
                <w:color w:val="000000"/>
              </w:rPr>
              <w:t xml:space="preserve"> Broadcasting Ltd.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69E56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SPK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9166D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22630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Today's Hit Music … K 1 0 4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3EBE9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-104's One Thousand Dollar Check In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23858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Hudson Valley, NY.</w:t>
            </w:r>
          </w:p>
        </w:tc>
      </w:tr>
      <w:tr w:rsidR="00840084" w:rsidRPr="00151C39" w14:paraId="7F0771FA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32E00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C960E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HUD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97819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5276F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151C39">
              <w:rPr>
                <w:rFonts w:ascii="Calibri" w:eastAsia="Times New Roman" w:hAnsi="Calibri" w:cs="Calibri"/>
                <w:color w:val="000000"/>
              </w:rPr>
              <w:t>100 point</w:t>
            </w:r>
            <w:proofErr w:type="gramEnd"/>
            <w:r w:rsidRPr="00151C39">
              <w:rPr>
                <w:rFonts w:ascii="Calibri" w:eastAsia="Times New Roman" w:hAnsi="Calibri" w:cs="Calibri"/>
                <w:color w:val="000000"/>
              </w:rPr>
              <w:t xml:space="preserve"> 7 W H U D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AB7D3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100.7 WHUD 1K A Day Workd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EE538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Hudson Valley, NY.</w:t>
            </w:r>
          </w:p>
        </w:tc>
      </w:tr>
      <w:tr w:rsidR="00840084" w:rsidRPr="00151C39" w14:paraId="5638876D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AC816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ED106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WGHQ  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9A296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3388A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not participating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0D0FA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not participating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1F70D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Hudson Valley, NY.</w:t>
            </w:r>
          </w:p>
        </w:tc>
      </w:tr>
      <w:tr w:rsidR="00840084" w:rsidRPr="00151C39" w14:paraId="1E31F169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B0379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51714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XPK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7366F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41F82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1 0 7 point 1 The Peak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D9FC0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The Peak Cash Grab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A7AA0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Hudson Valley, NY.</w:t>
            </w:r>
          </w:p>
        </w:tc>
      </w:tr>
      <w:tr w:rsidR="00840084" w:rsidRPr="00151C39" w14:paraId="38B46061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07051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5B02D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BPM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88066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6BA97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92 point </w:t>
            </w:r>
            <w:proofErr w:type="gramStart"/>
            <w:r w:rsidRPr="00151C39">
              <w:rPr>
                <w:rFonts w:ascii="Calibri" w:eastAsia="Times New Roman" w:hAnsi="Calibri" w:cs="Calibri"/>
                <w:color w:val="000000"/>
              </w:rPr>
              <w:t>9 and 96 point</w:t>
            </w:r>
            <w:proofErr w:type="gramEnd"/>
            <w:r w:rsidRPr="00151C39">
              <w:rPr>
                <w:rFonts w:ascii="Calibri" w:eastAsia="Times New Roman" w:hAnsi="Calibri" w:cs="Calibri"/>
                <w:color w:val="000000"/>
              </w:rPr>
              <w:t xml:space="preserve"> 5 W B P M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52003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1K A Day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E0309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Hudson Valley, NY.</w:t>
            </w:r>
          </w:p>
        </w:tc>
      </w:tr>
      <w:tr w:rsidR="00840084" w:rsidRPr="00151C39" w14:paraId="73CC4353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E22F1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34AA7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YJB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7C8AD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E764B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B </w:t>
            </w:r>
            <w:proofErr w:type="gramStart"/>
            <w:r w:rsidRPr="00151C39">
              <w:rPr>
                <w:rFonts w:ascii="Calibri" w:eastAsia="Times New Roman" w:hAnsi="Calibri" w:cs="Calibri"/>
                <w:color w:val="000000"/>
              </w:rPr>
              <w:t>NINETY FIVE</w:t>
            </w:r>
            <w:proofErr w:type="gramEnd"/>
            <w:r w:rsidRPr="00151C39">
              <w:rPr>
                <w:rFonts w:ascii="Calibri" w:eastAsia="Times New Roman" w:hAnsi="Calibri" w:cs="Calibri"/>
                <w:color w:val="000000"/>
              </w:rPr>
              <w:t xml:space="preserve"> POINT 5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0FE86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$1,000 WORKDAY PAYD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5346B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lbany, NY.</w:t>
            </w:r>
          </w:p>
        </w:tc>
      </w:tr>
      <w:tr w:rsidR="00840084" w:rsidRPr="00151C39" w14:paraId="63B83A9D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3FC28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7C81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FLY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63A94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61753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FLY </w:t>
            </w:r>
            <w:proofErr w:type="gramStart"/>
            <w:r w:rsidRPr="00151C39">
              <w:rPr>
                <w:rFonts w:ascii="Calibri" w:eastAsia="Times New Roman" w:hAnsi="Calibri" w:cs="Calibri"/>
                <w:color w:val="000000"/>
              </w:rPr>
              <w:t>NINETY TWO</w:t>
            </w:r>
            <w:proofErr w:type="gramEnd"/>
            <w:r w:rsidRPr="00151C39">
              <w:rPr>
                <w:rFonts w:ascii="Calibri" w:eastAsia="Times New Roman" w:hAnsi="Calibri" w:cs="Calibri"/>
                <w:color w:val="000000"/>
              </w:rPr>
              <w:t xml:space="preserve"> POINT THREE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DB6F6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$1,000 DAILY STIMULUS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4E0F9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lbany, NY.</w:t>
            </w:r>
          </w:p>
        </w:tc>
      </w:tr>
      <w:tr w:rsidR="00840084" w:rsidRPr="00151C39" w14:paraId="36B5D532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AD8C6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F100F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KLI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BE2B7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964F4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ONE HUNDRED POINT NINE THE CAT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6BD82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$1,000 CASH KITT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4FC14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lbany, NY.</w:t>
            </w:r>
          </w:p>
        </w:tc>
      </w:tr>
      <w:tr w:rsidR="00840084" w:rsidRPr="00151C39" w14:paraId="668BA50E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C0BF4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77A22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AJZ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954AA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5CB16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JAMZ </w:t>
            </w:r>
            <w:proofErr w:type="gramStart"/>
            <w:r w:rsidRPr="00151C39">
              <w:rPr>
                <w:rFonts w:ascii="Calibri" w:eastAsia="Times New Roman" w:hAnsi="Calibri" w:cs="Calibri"/>
                <w:color w:val="000000"/>
              </w:rPr>
              <w:t>NINETY SIX</w:t>
            </w:r>
            <w:proofErr w:type="gramEnd"/>
            <w:r w:rsidRPr="00151C39">
              <w:rPr>
                <w:rFonts w:ascii="Calibri" w:eastAsia="Times New Roman" w:hAnsi="Calibri" w:cs="Calibri"/>
                <w:color w:val="000000"/>
              </w:rPr>
              <w:t xml:space="preserve"> POINT THREE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0E3E4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$1,000 HIP HOP JACKPOT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788B7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lbany, NY.</w:t>
            </w:r>
          </w:p>
        </w:tc>
      </w:tr>
      <w:tr w:rsidR="00840084" w:rsidRPr="00151C39" w14:paraId="58B19C30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4803D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C855A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INU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8BB06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FA4D9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LT ONE OH FOUR NINE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80216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BECOME A THOUSANDAIRE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8D598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lbany, NY.</w:t>
            </w:r>
          </w:p>
        </w:tc>
      </w:tr>
      <w:tr w:rsidR="00840084" w:rsidRPr="00151C39" w14:paraId="44AD627C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C1C41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8C7A5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WROW 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3E99E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A3DAA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MAGIC FIVE NINETY AND ONE HUNDRED POINT FIVE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085CD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MAGIC MONE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DE569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lbany, NY.</w:t>
            </w:r>
          </w:p>
        </w:tc>
      </w:tr>
      <w:tr w:rsidR="00840084" w:rsidRPr="00151C39" w14:paraId="1C449D44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A7FCB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98131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KBE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211BD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34FF2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BIG COUNTRY ONE OH SEVEN POINT ONE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2E9B3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BIG COUNTRY $1000 CASH PAYD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068C6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Glens Falls, NY.</w:t>
            </w:r>
          </w:p>
        </w:tc>
      </w:tr>
      <w:tr w:rsidR="00840084" w:rsidRPr="00151C39" w14:paraId="08F8B165" w14:textId="77777777" w:rsidTr="00132B2C">
        <w:trPr>
          <w:trHeight w:val="87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51F16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lastRenderedPageBreak/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A5C82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FFG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FBE5D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AE58D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EVERYTHING COUNTRY FROGGY ONE HUNDRED POINT THREE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938FE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ROGGY 100.3 $1000 GREEN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04F35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Glens Falls, NY.</w:t>
            </w:r>
          </w:p>
        </w:tc>
      </w:tr>
      <w:tr w:rsidR="00840084" w:rsidRPr="00151C39" w14:paraId="37AC6144" w14:textId="77777777" w:rsidTr="00132B2C">
        <w:trPr>
          <w:trHeight w:val="87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BA202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70FF7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NYQ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055D0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CDFB5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LASSIC HITS Q- ONE OH ONE POINT SEVEN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2FAB0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THE $1000 A DAY Q-CASH WORDS CONTEST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C1A38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Glens Falls, NY.</w:t>
            </w:r>
          </w:p>
        </w:tc>
      </w:tr>
      <w:tr w:rsidR="00840084" w:rsidRPr="00151C39" w14:paraId="5D9DFEB9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1C501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39226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DVT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EA7F8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2BF06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ROCK </w:t>
            </w:r>
            <w:proofErr w:type="gramStart"/>
            <w:r w:rsidRPr="00151C39">
              <w:rPr>
                <w:rFonts w:ascii="Calibri" w:eastAsia="Times New Roman" w:hAnsi="Calibri" w:cs="Calibri"/>
                <w:color w:val="000000"/>
              </w:rPr>
              <w:t>NINETY FOUR</w:t>
            </w:r>
            <w:proofErr w:type="gramEnd"/>
            <w:r w:rsidRPr="00151C39">
              <w:rPr>
                <w:rFonts w:ascii="Calibri" w:eastAsia="Times New Roman" w:hAnsi="Calibri" w:cs="Calibri"/>
                <w:color w:val="000000"/>
              </w:rPr>
              <w:t xml:space="preserve"> FIVE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B38C4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ORKDAY WINNINGS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18270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Rutland, VT.</w:t>
            </w:r>
          </w:p>
        </w:tc>
      </w:tr>
      <w:tr w:rsidR="00840084" w:rsidRPr="00151C39" w14:paraId="262F270E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41EEA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6C4DC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JEN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F0F3C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C6133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ONE OH FIVE POINT THREE, CAT COUNTRY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DC9FC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AT COUNTRY CASH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E9FA2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Rutland, VT.</w:t>
            </w:r>
          </w:p>
        </w:tc>
      </w:tr>
      <w:tr w:rsidR="00840084" w:rsidRPr="00151C39" w14:paraId="355C4FC3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F9F8F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D1BE8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JJR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8718E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D4652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151C39">
              <w:rPr>
                <w:rFonts w:ascii="Calibri" w:eastAsia="Times New Roman" w:hAnsi="Calibri" w:cs="Calibri"/>
                <w:color w:val="000000"/>
              </w:rPr>
              <w:t>NINETY EIGHT</w:t>
            </w:r>
            <w:proofErr w:type="gramEnd"/>
            <w:r w:rsidRPr="00151C39">
              <w:rPr>
                <w:rFonts w:ascii="Calibri" w:eastAsia="Times New Roman" w:hAnsi="Calibri" w:cs="Calibri"/>
                <w:color w:val="000000"/>
              </w:rPr>
              <w:t xml:space="preserve"> POINT ONE J </w:t>
            </w:r>
            <w:proofErr w:type="spellStart"/>
            <w:r w:rsidRPr="00151C39">
              <w:rPr>
                <w:rFonts w:ascii="Calibri" w:eastAsia="Times New Roman" w:hAnsi="Calibri" w:cs="Calibri"/>
                <w:color w:val="000000"/>
              </w:rPr>
              <w:t>J</w:t>
            </w:r>
            <w:proofErr w:type="spellEnd"/>
            <w:r w:rsidRPr="00151C39">
              <w:rPr>
                <w:rFonts w:ascii="Calibri" w:eastAsia="Times New Roman" w:hAnsi="Calibri" w:cs="Calibri"/>
                <w:color w:val="000000"/>
              </w:rPr>
              <w:t xml:space="preserve"> R 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38C12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SPRING INTO CASH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572CB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Rutland, VT.</w:t>
            </w:r>
          </w:p>
        </w:tc>
      </w:tr>
      <w:tr w:rsidR="00840084" w:rsidRPr="00151C39" w14:paraId="12876BE9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6CC46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B7981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ZRT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52305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15B48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ZEE </w:t>
            </w:r>
            <w:proofErr w:type="gramStart"/>
            <w:r w:rsidRPr="00151C39">
              <w:rPr>
                <w:rFonts w:ascii="Calibri" w:eastAsia="Times New Roman" w:hAnsi="Calibri" w:cs="Calibri"/>
                <w:color w:val="000000"/>
              </w:rPr>
              <w:t>NINETY SEVEN</w:t>
            </w:r>
            <w:proofErr w:type="gramEnd"/>
            <w:r w:rsidRPr="00151C39">
              <w:rPr>
                <w:rFonts w:ascii="Calibri" w:eastAsia="Times New Roman" w:hAnsi="Calibri" w:cs="Calibri"/>
                <w:color w:val="000000"/>
              </w:rPr>
              <w:t xml:space="preserve"> POINT ONE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BC667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ASH-A-PALOOSA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B464A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Rutland, VT.</w:t>
            </w:r>
          </w:p>
        </w:tc>
      </w:tr>
      <w:tr w:rsidR="00840084" w:rsidRPr="00151C39" w14:paraId="66D577F3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43976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14D28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SYB AM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DDDCE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70BC5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 S Y B 1380 AM &amp; ONE HUNDRED POINT ONE FM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F5825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ONE K A DAY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96E4D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Rutland, VT.</w:t>
            </w:r>
          </w:p>
        </w:tc>
      </w:tr>
      <w:tr w:rsidR="00840084" w:rsidRPr="00151C39" w14:paraId="16EF2D80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67848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bercrombie Broadcasting FM, Inc.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536A4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QAH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20498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B2B5D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Big Country 105.7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F79AA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Big Country Cash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F3E6E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Huntsville</w:t>
            </w:r>
          </w:p>
        </w:tc>
      </w:tr>
      <w:tr w:rsidR="00840084" w:rsidRPr="00151C39" w14:paraId="49797797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B156B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Boss Hogg Radio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57EAA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HNR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D178B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109D8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Boss Hogg Radio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77517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Bring Home </w:t>
            </w:r>
            <w:proofErr w:type="gramStart"/>
            <w:r w:rsidRPr="00151C39">
              <w:rPr>
                <w:rFonts w:ascii="Calibri" w:eastAsia="Times New Roman" w:hAnsi="Calibri" w:cs="Calibri"/>
                <w:color w:val="000000"/>
              </w:rPr>
              <w:t>The</w:t>
            </w:r>
            <w:proofErr w:type="gramEnd"/>
            <w:r w:rsidRPr="00151C39">
              <w:rPr>
                <w:rFonts w:ascii="Calibri" w:eastAsia="Times New Roman" w:hAnsi="Calibri" w:cs="Calibri"/>
                <w:color w:val="000000"/>
              </w:rPr>
              <w:t xml:space="preserve"> Bacon Workday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7D999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Lakeland/Winter Haven</w:t>
            </w:r>
          </w:p>
        </w:tc>
      </w:tr>
      <w:tr w:rsidR="00840084" w:rsidRPr="00151C39" w14:paraId="307E2B1C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EDB7D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ireless Communications Corp.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B39B9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JAN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649E7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1FEDF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here your friends are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F8A8B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1K A D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6D771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tlantic, IA</w:t>
            </w:r>
          </w:p>
        </w:tc>
      </w:tr>
      <w:tr w:rsidR="00840084" w:rsidRPr="00151C39" w14:paraId="20CB67E3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4899C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Brayden Madison Broadcasting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40418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HIN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1DE66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1BDC0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Sumner County's Number 1 Hit Music Station 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D4A24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1K A D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625E6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Gallatin</w:t>
            </w:r>
          </w:p>
        </w:tc>
      </w:tr>
      <w:tr w:rsidR="00840084" w:rsidRPr="00151C39" w14:paraId="33CF5B1D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5D2F3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ensington Digital Media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E9B40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HPY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ABBF2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D1938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Nashville's Hippie Radio 94.5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16C4F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Grab Your Grover!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8F26C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Nashville</w:t>
            </w:r>
          </w:p>
        </w:tc>
      </w:tr>
      <w:tr w:rsidR="00840084" w:rsidRPr="00151C39" w14:paraId="404C0A08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E7319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ensington Digital Media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654CD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RSW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417A5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FE67B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lassic Hits 107.3 WRSW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DCCB3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RSW's Economic Stimulus Check!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6CD59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arsaw, IN</w:t>
            </w:r>
          </w:p>
        </w:tc>
      </w:tr>
      <w:tr w:rsidR="00840084" w:rsidRPr="00151C39" w14:paraId="097F8584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29A38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727A7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AWC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D0B83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38DEE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arsaw's Fun Country Station, Willie 103.5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CCA07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illie's Country Cash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338B9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arsaw, IN</w:t>
            </w:r>
          </w:p>
        </w:tc>
      </w:tr>
      <w:tr w:rsidR="00840084" w:rsidRPr="00151C39" w14:paraId="524BE0E3" w14:textId="77777777" w:rsidTr="00132B2C">
        <w:trPr>
          <w:trHeight w:val="87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31C20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Maximum Impact Communications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ECDB9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QBR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B1C68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197D7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utting Edge Country, WQBR/the Bear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EDF01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Bear Country’s 1K a Day Keyword Cash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20FB0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vis</w:t>
            </w:r>
          </w:p>
        </w:tc>
      </w:tr>
      <w:tr w:rsidR="00840084" w:rsidRPr="00151C39" w14:paraId="7E1587BF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FF431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Port Broadcasting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BDFFB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XEX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08871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34701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Seacoast Oldies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BD65F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"A Grand </w:t>
            </w:r>
            <w:proofErr w:type="gramStart"/>
            <w:r w:rsidRPr="00151C39">
              <w:rPr>
                <w:rFonts w:ascii="Calibri" w:eastAsia="Times New Roman" w:hAnsi="Calibri" w:cs="Calibri"/>
                <w:color w:val="000000"/>
              </w:rPr>
              <w:t>In</w:t>
            </w:r>
            <w:proofErr w:type="gramEnd"/>
            <w:r w:rsidRPr="00151C39">
              <w:rPr>
                <w:rFonts w:ascii="Calibri" w:eastAsia="Times New Roman" w:hAnsi="Calibri" w:cs="Calibri"/>
                <w:color w:val="000000"/>
              </w:rPr>
              <w:t xml:space="preserve"> Your Hand!"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FEA53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Portsmouth, NH</w:t>
            </w:r>
          </w:p>
        </w:tc>
      </w:tr>
      <w:tr w:rsidR="00840084" w:rsidRPr="00151C39" w14:paraId="0725778F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0596E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7A4D9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BAN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00875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55898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94-1 The Wave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8A916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"A Grand </w:t>
            </w:r>
            <w:proofErr w:type="gramStart"/>
            <w:r w:rsidRPr="00151C39">
              <w:rPr>
                <w:rFonts w:ascii="Calibri" w:eastAsia="Times New Roman" w:hAnsi="Calibri" w:cs="Calibri"/>
                <w:color w:val="000000"/>
              </w:rPr>
              <w:t>In</w:t>
            </w:r>
            <w:proofErr w:type="gramEnd"/>
            <w:r w:rsidRPr="00151C39">
              <w:rPr>
                <w:rFonts w:ascii="Calibri" w:eastAsia="Times New Roman" w:hAnsi="Calibri" w:cs="Calibri"/>
                <w:color w:val="000000"/>
              </w:rPr>
              <w:t xml:space="preserve"> Your Hand!"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F8280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Bangor, ME</w:t>
            </w:r>
          </w:p>
        </w:tc>
      </w:tr>
      <w:tr w:rsidR="00840084" w:rsidRPr="00151C39" w14:paraId="30DD607D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684DB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HBR Radio Inc.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7B2C9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HBR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6B84E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D5C9F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Hill County's Country Station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B2BA5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$1000 a Day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A4585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Hillsboro, TX</w:t>
            </w:r>
          </w:p>
        </w:tc>
      </w:tr>
      <w:tr w:rsidR="00840084" w:rsidRPr="00151C39" w14:paraId="1C896542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CB6A7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Holladay Broadcasting of LA dba The Radio People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BFFC8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RVV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484BD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hyperlink r:id="rId9" w:history="1">
              <w:r w:rsidRPr="00151C39">
                <w:rPr>
                  <w:rFonts w:ascii="Calibri" w:eastAsia="Times New Roman" w:hAnsi="Calibri" w:cs="Calibri"/>
                  <w:color w:val="000000"/>
                </w:rPr>
                <w:t>FM</w:t>
              </w:r>
            </w:hyperlink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9368A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100.1 The Beat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22A2D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Rack A Day Free Cash Payout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CCDEB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Monroe, LA</w:t>
            </w:r>
          </w:p>
        </w:tc>
      </w:tr>
      <w:tr w:rsidR="00840084" w:rsidRPr="00151C39" w14:paraId="0085B86E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FE46B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EC3EC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MVX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31907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hyperlink r:id="rId10" w:history="1">
              <w:r w:rsidRPr="00151C39">
                <w:rPr>
                  <w:rFonts w:ascii="Calibri" w:eastAsia="Times New Roman" w:hAnsi="Calibri" w:cs="Calibri"/>
                  <w:color w:val="000000"/>
                </w:rPr>
                <w:t>FM</w:t>
              </w:r>
            </w:hyperlink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80115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Mix 101.9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2687A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1 K A Day Payroll Stimulus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2F095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Monroe, LA</w:t>
            </w:r>
          </w:p>
        </w:tc>
      </w:tr>
      <w:tr w:rsidR="00840084" w:rsidRPr="00151C39" w14:paraId="675467CB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01106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lastRenderedPageBreak/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E015D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LIP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B2C23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hyperlink r:id="rId11" w:history="1">
              <w:r w:rsidRPr="00151C39">
                <w:rPr>
                  <w:rFonts w:ascii="Calibri" w:eastAsia="Times New Roman" w:hAnsi="Calibri" w:cs="Calibri"/>
                  <w:color w:val="000000"/>
                </w:rPr>
                <w:t>FM</w:t>
              </w:r>
            </w:hyperlink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D0B54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LA 105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C6E3A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1 K A Day Payroll Payout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178BA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Monroe, LA</w:t>
            </w:r>
          </w:p>
        </w:tc>
      </w:tr>
      <w:tr w:rsidR="00840084" w:rsidRPr="00151C39" w14:paraId="66FAFD4A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1EBB7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0A096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JLO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17EAC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hyperlink r:id="rId12" w:history="1">
              <w:r w:rsidRPr="00151C39">
                <w:rPr>
                  <w:rFonts w:ascii="Calibri" w:eastAsia="Times New Roman" w:hAnsi="Calibri" w:cs="Calibri"/>
                  <w:color w:val="000000"/>
                </w:rPr>
                <w:t>FM</w:t>
              </w:r>
            </w:hyperlink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974BE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 104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48CFA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1 K A Day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537D4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Monroe, LA</w:t>
            </w:r>
          </w:p>
        </w:tc>
      </w:tr>
      <w:tr w:rsidR="00840084" w:rsidRPr="00151C39" w14:paraId="21A183EC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D3E58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1A8B7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RJO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646ED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hyperlink r:id="rId13" w:history="1">
              <w:r w:rsidRPr="00151C39">
                <w:rPr>
                  <w:rFonts w:ascii="Calibri" w:eastAsia="Times New Roman" w:hAnsi="Calibri" w:cs="Calibri"/>
                  <w:color w:val="000000"/>
                </w:rPr>
                <w:t>AM</w:t>
              </w:r>
            </w:hyperlink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FD845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99.7 The Legend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CA49E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Thousand Dollar A Day Country Cash Pot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82166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Monroe, LA</w:t>
            </w:r>
          </w:p>
        </w:tc>
      </w:tr>
      <w:tr w:rsidR="00840084" w:rsidRPr="00151C39" w14:paraId="36282D19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4EB1C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07E0B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MLB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456F4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hyperlink r:id="rId14" w:history="1">
              <w:r w:rsidRPr="00151C39">
                <w:rPr>
                  <w:rFonts w:ascii="Calibri" w:eastAsia="Times New Roman" w:hAnsi="Calibri" w:cs="Calibri"/>
                  <w:color w:val="000000"/>
                </w:rPr>
                <w:t>AM</w:t>
              </w:r>
            </w:hyperlink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CACE9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Talk Radio KMLB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65230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1 K A Day Stimulus Plan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FD155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Monroe, LA</w:t>
            </w:r>
          </w:p>
        </w:tc>
      </w:tr>
      <w:tr w:rsidR="00840084" w:rsidRPr="00151C39" w14:paraId="0666F6ED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56E9D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ll Pro Broadcasting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56025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HTI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A3F17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73F8E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The </w:t>
            </w:r>
            <w:proofErr w:type="gramStart"/>
            <w:r w:rsidRPr="00151C39">
              <w:rPr>
                <w:rFonts w:ascii="Calibri" w:eastAsia="Times New Roman" w:hAnsi="Calibri" w:cs="Calibri"/>
                <w:color w:val="000000"/>
              </w:rPr>
              <w:t>I.E.</w:t>
            </w:r>
            <w:proofErr w:type="gramEnd"/>
            <w:r w:rsidRPr="00151C39">
              <w:rPr>
                <w:rFonts w:ascii="Calibri" w:eastAsia="Times New Roman" w:hAnsi="Calibri" w:cs="Calibri"/>
                <w:color w:val="000000"/>
              </w:rPr>
              <w:t>'s Best Mix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200A5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151C3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Spring </w:t>
            </w:r>
            <w:proofErr w:type="gramStart"/>
            <w:r w:rsidRPr="00151C3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nto</w:t>
            </w:r>
            <w:proofErr w:type="gramEnd"/>
            <w:r w:rsidRPr="00151C3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Cash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385D7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Riverside/San Bernardino</w:t>
            </w:r>
          </w:p>
        </w:tc>
      </w:tr>
      <w:tr w:rsidR="00840084" w:rsidRPr="00151C39" w14:paraId="51102BB2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1BA14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0665E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ATY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800B3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3BDF1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KATY 101.3 Lite and Refreshing 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EACE4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151C3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Spring </w:t>
            </w:r>
            <w:proofErr w:type="gramStart"/>
            <w:r w:rsidRPr="00151C3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nto</w:t>
            </w:r>
            <w:proofErr w:type="gramEnd"/>
            <w:r w:rsidRPr="00151C3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Cash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F8278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Riverside/San Bernardino</w:t>
            </w:r>
          </w:p>
        </w:tc>
      </w:tr>
      <w:tr w:rsidR="00840084" w:rsidRPr="00151C39" w14:paraId="776F2A2F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692F7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Penelope Media Group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4EE65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FXY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E73FB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8349F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oxy FM 98.3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B938F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$1,000 A Day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CBF47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Middlesboro, KY</w:t>
            </w:r>
          </w:p>
        </w:tc>
      </w:tr>
      <w:tr w:rsidR="00840084" w:rsidRPr="00151C39" w14:paraId="3872F463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B257E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E39C2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ANO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EB410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2AFC8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at Country FM  98.1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27272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$1,000 A Day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15E80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Pineville, KY</w:t>
            </w:r>
          </w:p>
        </w:tc>
      </w:tr>
      <w:tr w:rsidR="00840084" w:rsidRPr="00151C39" w14:paraId="784E66F6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165B6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atahdin Communications, Inc.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BC2A7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SYY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B5369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FB731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Radio </w:t>
            </w:r>
            <w:proofErr w:type="gramStart"/>
            <w:r w:rsidRPr="00151C39">
              <w:rPr>
                <w:rFonts w:ascii="Calibri" w:eastAsia="Times New Roman" w:hAnsi="Calibri" w:cs="Calibri"/>
                <w:color w:val="000000"/>
              </w:rPr>
              <w:t>With</w:t>
            </w:r>
            <w:proofErr w:type="gramEnd"/>
            <w:r w:rsidRPr="00151C39">
              <w:rPr>
                <w:rFonts w:ascii="Calibri" w:eastAsia="Times New Roman" w:hAnsi="Calibri" w:cs="Calibri"/>
                <w:color w:val="000000"/>
              </w:rPr>
              <w:t xml:space="preserve"> an Attitude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7B942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$1,000 a Day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EF384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Bangor, ME</w:t>
            </w:r>
          </w:p>
        </w:tc>
      </w:tr>
      <w:tr w:rsidR="00840084" w:rsidRPr="00151C39" w14:paraId="0CEDFC6C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D0D88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0FF2A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KTJ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DC1C3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339BB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Big Hits 99.3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E9694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$1,000 a Day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78089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armington, ME</w:t>
            </w:r>
          </w:p>
        </w:tc>
      </w:tr>
      <w:tr w:rsidR="00840084" w:rsidRPr="00151C39" w14:paraId="1087AC49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F9690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Tuscarawas Broadcasting Company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3E979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BTC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4B681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  <w:proofErr w:type="spellEnd"/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E4C5B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Big Hits WBTC 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82FB3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Big Hits Cash $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ED3E9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151C39">
              <w:rPr>
                <w:rFonts w:ascii="Calibri" w:eastAsia="Times New Roman" w:hAnsi="Calibri" w:cs="Calibri"/>
                <w:color w:val="000000"/>
              </w:rPr>
              <w:t>Uhrichsville ,</w:t>
            </w:r>
            <w:proofErr w:type="gramEnd"/>
            <w:r w:rsidRPr="00151C39">
              <w:rPr>
                <w:rFonts w:ascii="Calibri" w:eastAsia="Times New Roman" w:hAnsi="Calibri" w:cs="Calibri"/>
                <w:color w:val="000000"/>
              </w:rPr>
              <w:t xml:space="preserve"> New Philadelphia</w:t>
            </w:r>
          </w:p>
        </w:tc>
      </w:tr>
      <w:tr w:rsidR="00840084" w:rsidRPr="00151C39" w14:paraId="320BA452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E9162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Tuscarawas Broadcasting Company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04BC3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NPQ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B6BF6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  <w:proofErr w:type="spellEnd"/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DA092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The Light 95.9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9E914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95.9 The Lights Cash Gift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386F1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anton, New Philadelphia</w:t>
            </w:r>
          </w:p>
        </w:tc>
      </w:tr>
      <w:tr w:rsidR="00840084" w:rsidRPr="00151C39" w14:paraId="2EA107CD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ABB02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Sterling Broadcasting, LLC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90FA1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QSN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D73A3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E1458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1047 The Bull (no point)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35BF1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The Cash Cow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F1784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Ponca City, OK</w:t>
            </w:r>
          </w:p>
        </w:tc>
      </w:tr>
      <w:tr w:rsidR="00840084" w:rsidRPr="00151C39" w14:paraId="0349D069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B5178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5501B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BBZ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2EC72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9C0E6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Twelve Thirty WBBZ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E20F7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1 K A Day Easy Mone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79088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Ponca City, OK</w:t>
            </w:r>
          </w:p>
        </w:tc>
      </w:tr>
      <w:tr w:rsidR="00840084" w:rsidRPr="00151C39" w14:paraId="7B4D728D" w14:textId="77777777" w:rsidTr="00132B2C">
        <w:trPr>
          <w:trHeight w:val="31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CCEEB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up O' Dirt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EDA5A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ZOY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F93F6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031C55" w14:textId="77777777" w:rsidR="00840084" w:rsidRPr="00151C39" w:rsidRDefault="00840084" w:rsidP="00132B2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151C39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Sunny Radio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62934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Sunny Mone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B9506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Sioux Falls, SD</w:t>
            </w:r>
          </w:p>
        </w:tc>
      </w:tr>
      <w:tr w:rsidR="00840084" w:rsidRPr="00151C39" w14:paraId="450CCAC5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3078D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RCG Media, LLC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98C66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BFA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00C97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  <w:proofErr w:type="spellEnd"/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3CD456" w14:textId="77777777" w:rsidR="00840084" w:rsidRPr="00151C39" w:rsidRDefault="00840084" w:rsidP="00132B2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151C39">
              <w:rPr>
                <w:rFonts w:ascii="Arial" w:eastAsia="Times New Roman" w:hAnsi="Arial" w:cs="Arial"/>
                <w:color w:val="000000"/>
              </w:rPr>
              <w:t>98.3 The Beat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AAAA74" w14:textId="77777777" w:rsidR="00840084" w:rsidRPr="00151C39" w:rsidRDefault="00840084" w:rsidP="00132B2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151C39">
              <w:rPr>
                <w:rFonts w:ascii="Arial" w:eastAsia="Times New Roman" w:hAnsi="Arial" w:cs="Arial"/>
                <w:color w:val="000000"/>
              </w:rPr>
              <w:t xml:space="preserve">City </w:t>
            </w:r>
            <w:proofErr w:type="spellStart"/>
            <w:r w:rsidRPr="00151C39">
              <w:rPr>
                <w:rFonts w:ascii="Arial" w:eastAsia="Times New Roman" w:hAnsi="Arial" w:cs="Arial"/>
                <w:color w:val="000000"/>
              </w:rPr>
              <w:t>Stimi</w:t>
            </w:r>
            <w:proofErr w:type="spellEnd"/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59FB5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olumbus, GA</w:t>
            </w:r>
          </w:p>
        </w:tc>
      </w:tr>
      <w:tr w:rsidR="00840084" w:rsidRPr="00151C39" w14:paraId="03408D98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CBB2F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9CBD6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KCN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1B5AA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hd3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70CB7F" w14:textId="77777777" w:rsidR="00840084" w:rsidRPr="00151C39" w:rsidRDefault="00840084" w:rsidP="00132B2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151C39">
              <w:rPr>
                <w:rFonts w:ascii="Arial" w:eastAsia="Times New Roman" w:hAnsi="Arial" w:cs="Arial"/>
                <w:color w:val="000000"/>
              </w:rPr>
              <w:t>Hip Hop 106.5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3BAE6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The Big Payback!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9DF15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olumbus, GA</w:t>
            </w:r>
          </w:p>
        </w:tc>
      </w:tr>
      <w:tr w:rsidR="00840084" w:rsidRPr="00151C39" w14:paraId="7DA09E1F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84C4C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7DE7D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RLD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3473B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  <w:proofErr w:type="spellEnd"/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47B49B" w14:textId="77777777" w:rsidR="00840084" w:rsidRPr="00151C39" w:rsidRDefault="00840084" w:rsidP="00132B2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151C39">
              <w:rPr>
                <w:rFonts w:ascii="Arial" w:eastAsia="Times New Roman" w:hAnsi="Arial" w:cs="Arial"/>
                <w:color w:val="000000"/>
              </w:rPr>
              <w:t>95.3 Smooth R&amp;B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E86D95" w14:textId="77777777" w:rsidR="00840084" w:rsidRPr="00151C39" w:rsidRDefault="00840084" w:rsidP="00132B2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151C39">
              <w:rPr>
                <w:rFonts w:ascii="Arial" w:eastAsia="Times New Roman" w:hAnsi="Arial" w:cs="Arial"/>
                <w:color w:val="000000"/>
              </w:rPr>
              <w:t>$1K a D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C0CDB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olumbus, GA</w:t>
            </w:r>
          </w:p>
        </w:tc>
      </w:tr>
      <w:tr w:rsidR="00840084" w:rsidRPr="00151C39" w14:paraId="7270331A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DF17C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PMB Broadcasting, LLC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9F10C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CGQ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531E3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  <w:proofErr w:type="spellEnd"/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BC3812" w14:textId="77777777" w:rsidR="00840084" w:rsidRPr="00151C39" w:rsidRDefault="00840084" w:rsidP="00132B2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151C39">
              <w:rPr>
                <w:rFonts w:ascii="Arial" w:eastAsia="Times New Roman" w:hAnsi="Arial" w:cs="Arial"/>
                <w:color w:val="000000"/>
              </w:rPr>
              <w:t>Q107.3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BFD491" w14:textId="77777777" w:rsidR="00840084" w:rsidRPr="00151C39" w:rsidRDefault="00840084" w:rsidP="00132B2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151C39">
              <w:rPr>
                <w:rFonts w:ascii="Arial" w:eastAsia="Times New Roman" w:hAnsi="Arial" w:cs="Arial"/>
                <w:color w:val="000000"/>
              </w:rPr>
              <w:t>Q107.3 $1K a D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4AAA3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olumbus, GA</w:t>
            </w:r>
          </w:p>
        </w:tc>
      </w:tr>
      <w:tr w:rsidR="00840084" w:rsidRPr="00151C39" w14:paraId="6ED89486" w14:textId="77777777" w:rsidTr="00132B2C">
        <w:trPr>
          <w:trHeight w:val="57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655EB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EF461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KCN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61596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  <w:proofErr w:type="spellEnd"/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B02F05" w14:textId="77777777" w:rsidR="00840084" w:rsidRPr="00151C39" w:rsidRDefault="00840084" w:rsidP="00132B2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151C39">
              <w:rPr>
                <w:rFonts w:ascii="Arial" w:eastAsia="Times New Roman" w:hAnsi="Arial" w:cs="Arial"/>
                <w:color w:val="000000"/>
              </w:rPr>
              <w:t>Kissin' 99.3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08A1DD" w14:textId="77777777" w:rsidR="00840084" w:rsidRPr="00151C39" w:rsidRDefault="00840084" w:rsidP="00132B2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151C39">
              <w:rPr>
                <w:rFonts w:ascii="Arial" w:eastAsia="Times New Roman" w:hAnsi="Arial" w:cs="Arial"/>
                <w:color w:val="000000"/>
              </w:rPr>
              <w:t>Kissin' 99.3 $1K a D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368D5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olumbus, GA</w:t>
            </w:r>
          </w:p>
        </w:tc>
      </w:tr>
      <w:tr w:rsidR="00840084" w:rsidRPr="00151C39" w14:paraId="0B735E40" w14:textId="77777777" w:rsidTr="00132B2C">
        <w:trPr>
          <w:trHeight w:val="57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C6BDB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67B6B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KCN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D98A0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hd2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904E68" w14:textId="77777777" w:rsidR="00840084" w:rsidRPr="00151C39" w:rsidRDefault="00840084" w:rsidP="00132B2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151C39">
              <w:rPr>
                <w:rFonts w:ascii="Arial" w:eastAsia="Times New Roman" w:hAnsi="Arial" w:cs="Arial"/>
                <w:color w:val="000000"/>
              </w:rPr>
              <w:t>106.9 Really Rocks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1CEA43" w14:textId="77777777" w:rsidR="00840084" w:rsidRPr="00151C39" w:rsidRDefault="00840084" w:rsidP="00132B2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151C39">
              <w:rPr>
                <w:rFonts w:ascii="Arial" w:eastAsia="Times New Roman" w:hAnsi="Arial" w:cs="Arial"/>
                <w:color w:val="000000"/>
              </w:rPr>
              <w:t>106.9 Rocks $1K a D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53D73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olumbus, GA</w:t>
            </w:r>
          </w:p>
        </w:tc>
      </w:tr>
      <w:tr w:rsidR="00840084" w:rsidRPr="00151C39" w14:paraId="5C6FCFC9" w14:textId="77777777" w:rsidTr="00132B2C">
        <w:trPr>
          <w:trHeight w:val="57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F382D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F001F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LTC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877A7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  <w:proofErr w:type="spellEnd"/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71904E" w14:textId="77777777" w:rsidR="00840084" w:rsidRPr="00151C39" w:rsidRDefault="00840084" w:rsidP="00132B2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151C39">
              <w:rPr>
                <w:rFonts w:ascii="Arial" w:eastAsia="Times New Roman" w:hAnsi="Arial" w:cs="Arial"/>
                <w:color w:val="000000"/>
              </w:rPr>
              <w:t xml:space="preserve">103.7 Lite </w:t>
            </w:r>
            <w:proofErr w:type="spellStart"/>
            <w:r w:rsidRPr="00151C39">
              <w:rPr>
                <w:rFonts w:ascii="Arial" w:eastAsia="Times New Roman" w:hAnsi="Arial" w:cs="Arial"/>
                <w:color w:val="000000"/>
              </w:rPr>
              <w:t>fm</w:t>
            </w:r>
            <w:proofErr w:type="spellEnd"/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B9C3D8" w14:textId="77777777" w:rsidR="00840084" w:rsidRPr="00151C39" w:rsidRDefault="00840084" w:rsidP="00132B2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151C39">
              <w:rPr>
                <w:rFonts w:ascii="Arial" w:eastAsia="Times New Roman" w:hAnsi="Arial" w:cs="Arial"/>
                <w:color w:val="000000"/>
              </w:rPr>
              <w:t xml:space="preserve">103.7 </w:t>
            </w:r>
            <w:proofErr w:type="spellStart"/>
            <w:r w:rsidRPr="00151C39">
              <w:rPr>
                <w:rFonts w:ascii="Arial" w:eastAsia="Times New Roman" w:hAnsi="Arial" w:cs="Arial"/>
                <w:color w:val="000000"/>
              </w:rPr>
              <w:t>Lte</w:t>
            </w:r>
            <w:proofErr w:type="spellEnd"/>
            <w:r w:rsidRPr="00151C39">
              <w:rPr>
                <w:rFonts w:ascii="Arial" w:eastAsia="Times New Roman" w:hAnsi="Arial" w:cs="Arial"/>
                <w:color w:val="000000"/>
              </w:rPr>
              <w:t xml:space="preserve"> </w:t>
            </w:r>
            <w:proofErr w:type="spellStart"/>
            <w:r w:rsidRPr="00151C39">
              <w:rPr>
                <w:rFonts w:ascii="Arial" w:eastAsia="Times New Roman" w:hAnsi="Arial" w:cs="Arial"/>
                <w:color w:val="000000"/>
              </w:rPr>
              <w:t>fm</w:t>
            </w:r>
            <w:proofErr w:type="spellEnd"/>
            <w:r w:rsidRPr="00151C39">
              <w:rPr>
                <w:rFonts w:ascii="Arial" w:eastAsia="Times New Roman" w:hAnsi="Arial" w:cs="Arial"/>
                <w:color w:val="000000"/>
              </w:rPr>
              <w:t xml:space="preserve"> $1K a D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9B288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olumbus, GA</w:t>
            </w:r>
          </w:p>
        </w:tc>
      </w:tr>
      <w:tr w:rsidR="00840084" w:rsidRPr="00151C39" w14:paraId="2D9C9F56" w14:textId="77777777" w:rsidTr="00132B2C">
        <w:trPr>
          <w:trHeight w:val="57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834A2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BFB45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LTC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76847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hd2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C388E3" w14:textId="77777777" w:rsidR="00840084" w:rsidRPr="00151C39" w:rsidRDefault="00840084" w:rsidP="00132B2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151C39">
              <w:rPr>
                <w:rFonts w:ascii="Arial" w:eastAsia="Times New Roman" w:hAnsi="Arial" w:cs="Arial"/>
                <w:color w:val="000000"/>
              </w:rPr>
              <w:t>Classic Rock 105.5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676241" w14:textId="77777777" w:rsidR="00840084" w:rsidRPr="00151C39" w:rsidRDefault="00840084" w:rsidP="00132B2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151C39">
              <w:rPr>
                <w:rFonts w:ascii="Arial" w:eastAsia="Times New Roman" w:hAnsi="Arial" w:cs="Arial"/>
                <w:color w:val="000000"/>
              </w:rPr>
              <w:t>Classic Rock 105.5 $1K a D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311FC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olumbus, GA</w:t>
            </w:r>
          </w:p>
        </w:tc>
      </w:tr>
      <w:tr w:rsidR="00840084" w:rsidRPr="00151C39" w14:paraId="4464E617" w14:textId="77777777" w:rsidTr="00132B2C">
        <w:trPr>
          <w:trHeight w:val="57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9966C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07E30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RCG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9CCF5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CA3F7A" w14:textId="77777777" w:rsidR="00840084" w:rsidRPr="00151C39" w:rsidRDefault="00840084" w:rsidP="00132B2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151C39">
              <w:rPr>
                <w:rFonts w:ascii="Arial" w:eastAsia="Times New Roman" w:hAnsi="Arial" w:cs="Arial"/>
                <w:color w:val="000000"/>
              </w:rPr>
              <w:t>Flavor 92.1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F1F81F" w14:textId="77777777" w:rsidR="00840084" w:rsidRPr="00151C39" w:rsidRDefault="00840084" w:rsidP="00132B2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151C39">
              <w:rPr>
                <w:rFonts w:ascii="Arial" w:eastAsia="Times New Roman" w:hAnsi="Arial" w:cs="Arial"/>
                <w:color w:val="000000"/>
              </w:rPr>
              <w:t>Flavor 92.1 $1K a D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C89E1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olumbus, GA</w:t>
            </w:r>
          </w:p>
        </w:tc>
      </w:tr>
      <w:tr w:rsidR="00840084" w:rsidRPr="00151C39" w14:paraId="48D285BD" w14:textId="77777777" w:rsidTr="00132B2C">
        <w:trPr>
          <w:trHeight w:val="57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DBDA3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lastRenderedPageBreak/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4E81D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BOJ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D7C84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2B4E51" w14:textId="77777777" w:rsidR="00840084" w:rsidRPr="00151C39" w:rsidRDefault="00840084" w:rsidP="00132B2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151C39">
              <w:rPr>
                <w:rFonts w:ascii="Arial" w:eastAsia="Times New Roman" w:hAnsi="Arial" w:cs="Arial"/>
                <w:color w:val="000000"/>
              </w:rPr>
              <w:t>Boomer 102.5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68634D" w14:textId="77777777" w:rsidR="00840084" w:rsidRPr="00151C39" w:rsidRDefault="00840084" w:rsidP="00132B2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151C39">
              <w:rPr>
                <w:rFonts w:ascii="Arial" w:eastAsia="Times New Roman" w:hAnsi="Arial" w:cs="Arial"/>
                <w:color w:val="000000"/>
              </w:rPr>
              <w:t>Boomer 102.5 $1K a D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B64DC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olumbus, GA</w:t>
            </w:r>
          </w:p>
        </w:tc>
      </w:tr>
      <w:tr w:rsidR="00840084" w:rsidRPr="00151C39" w14:paraId="7C853069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61713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Regional Radio Group LLC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40FE6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WSC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6BC04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BD4DD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YOUR MUSIC STATION HITS 959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604BA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HITS 959 HOT CASH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4447D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Glens Falls, NY</w:t>
            </w:r>
          </w:p>
        </w:tc>
      </w:tr>
      <w:tr w:rsidR="00840084" w:rsidRPr="00151C39" w14:paraId="6E3B7798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9F318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3B7B1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CKM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ED9E3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DB3F5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THE GREATEST HITS OF ALL TIME 985 WCKM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195ED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985 WCKM CALL FOR CASH 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5767F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Queensbury, NY</w:t>
            </w:r>
          </w:p>
        </w:tc>
      </w:tr>
      <w:tr w:rsidR="00840084" w:rsidRPr="00151C39" w14:paraId="45156870" w14:textId="77777777" w:rsidTr="00132B2C">
        <w:trPr>
          <w:trHeight w:val="87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67E36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8BC77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CQL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6F694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27D02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93WSC THE LEGENDS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68EA1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93 WSC $1,000.00 CLASSIC CASH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EA503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Queensbury, NY</w:t>
            </w:r>
          </w:p>
        </w:tc>
      </w:tr>
      <w:tr w:rsidR="00840084" w:rsidRPr="00151C39" w14:paraId="645A721A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546BB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Lake Broadcasting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B58CA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FEB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E17A2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16CB8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Sylacauga's Best HITS &amp; All Time Favorites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8BEDB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Spring </w:t>
            </w:r>
            <w:proofErr w:type="gramStart"/>
            <w:r w:rsidRPr="00151C39">
              <w:rPr>
                <w:rFonts w:ascii="Calibri" w:eastAsia="Times New Roman" w:hAnsi="Calibri" w:cs="Calibri"/>
                <w:color w:val="000000"/>
              </w:rPr>
              <w:t>Into</w:t>
            </w:r>
            <w:proofErr w:type="gramEnd"/>
            <w:r w:rsidRPr="00151C39">
              <w:rPr>
                <w:rFonts w:ascii="Calibri" w:eastAsia="Times New Roman" w:hAnsi="Calibri" w:cs="Calibri"/>
                <w:color w:val="000000"/>
              </w:rPr>
              <w:t xml:space="preserve"> Cash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2A506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Birmingham/Sylacauga</w:t>
            </w:r>
          </w:p>
        </w:tc>
      </w:tr>
      <w:tr w:rsidR="00840084" w:rsidRPr="00151C39" w14:paraId="6D13020B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D8399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274B0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KGA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75085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CE5E3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Lake Martin's Home for Country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01C8B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Splash </w:t>
            </w:r>
            <w:proofErr w:type="gramStart"/>
            <w:r w:rsidRPr="00151C39">
              <w:rPr>
                <w:rFonts w:ascii="Calibri" w:eastAsia="Times New Roman" w:hAnsi="Calibri" w:cs="Calibri"/>
                <w:color w:val="000000"/>
              </w:rPr>
              <w:t>Into</w:t>
            </w:r>
            <w:proofErr w:type="gramEnd"/>
            <w:r w:rsidRPr="00151C39">
              <w:rPr>
                <w:rFonts w:ascii="Calibri" w:eastAsia="Times New Roman" w:hAnsi="Calibri" w:cs="Calibri"/>
                <w:color w:val="000000"/>
              </w:rPr>
              <w:t xml:space="preserve"> Cash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7EC33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Montgomery/Alexander City</w:t>
            </w:r>
          </w:p>
        </w:tc>
      </w:tr>
      <w:tr w:rsidR="00840084" w:rsidRPr="00151C39" w14:paraId="26887A94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4258B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BOCOCK COMMUNICATIONS LLC.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51E33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BAC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863EB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210A3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Variety Hits 92.1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918CB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$1,000 a Day Listen and Win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D00CD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Savannah / Hilton Head / Beaufort</w:t>
            </w:r>
          </w:p>
        </w:tc>
      </w:tr>
      <w:tr w:rsidR="00840084" w:rsidRPr="00151C39" w14:paraId="4D0FE652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D352B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51C39">
              <w:rPr>
                <w:rFonts w:ascii="Calibri" w:eastAsia="Times New Roman" w:hAnsi="Calibri" w:cs="Calibri"/>
                <w:color w:val="000000"/>
              </w:rPr>
              <w:t>mediaBrew</w:t>
            </w:r>
            <w:proofErr w:type="spellEnd"/>
            <w:r w:rsidRPr="00151C39">
              <w:rPr>
                <w:rFonts w:ascii="Calibri" w:eastAsia="Times New Roman" w:hAnsi="Calibri" w:cs="Calibri"/>
                <w:color w:val="000000"/>
              </w:rPr>
              <w:t xml:space="preserve"> Communications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18ECE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KQS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4448A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A340F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Marquette County’s Sunny 101.9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006D4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51C39">
              <w:rPr>
                <w:rFonts w:ascii="Calibri" w:eastAsia="Times New Roman" w:hAnsi="Calibri" w:cs="Calibri"/>
                <w:color w:val="000000"/>
              </w:rPr>
              <w:t>MediaBrew’s</w:t>
            </w:r>
            <w:proofErr w:type="spellEnd"/>
            <w:r w:rsidRPr="00151C39">
              <w:rPr>
                <w:rFonts w:ascii="Calibri" w:eastAsia="Times New Roman" w:hAnsi="Calibri" w:cs="Calibri"/>
                <w:color w:val="000000"/>
              </w:rPr>
              <w:t xml:space="preserve"> $1,000 a Day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6DBD9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Marquette/Escanaba - Michigan's U.P.</w:t>
            </w:r>
          </w:p>
        </w:tc>
      </w:tr>
      <w:tr w:rsidR="00840084" w:rsidRPr="00151C39" w14:paraId="52EA5037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03B57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54D89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RUP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04F9C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EF55F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Real Classic Rock 98.3 WRUP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C16BD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51C39">
              <w:rPr>
                <w:rFonts w:ascii="Calibri" w:eastAsia="Times New Roman" w:hAnsi="Calibri" w:cs="Calibri"/>
                <w:color w:val="000000"/>
              </w:rPr>
              <w:t>MediaBrew’s</w:t>
            </w:r>
            <w:proofErr w:type="spellEnd"/>
            <w:r w:rsidRPr="00151C39">
              <w:rPr>
                <w:rFonts w:ascii="Calibri" w:eastAsia="Times New Roman" w:hAnsi="Calibri" w:cs="Calibri"/>
                <w:color w:val="000000"/>
              </w:rPr>
              <w:t xml:space="preserve"> $1,000 a Day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53477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Marquette/Escanaba - Michigan's U.P.</w:t>
            </w:r>
          </w:p>
        </w:tc>
      </w:tr>
      <w:tr w:rsidR="00840084" w:rsidRPr="00151C39" w14:paraId="1047735D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14249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CCDA8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FXD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E8117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F2B0F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Marquette’s Hit Country, 103-FXD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7C9A9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51C39">
              <w:rPr>
                <w:rFonts w:ascii="Calibri" w:eastAsia="Times New Roman" w:hAnsi="Calibri" w:cs="Calibri"/>
                <w:color w:val="000000"/>
              </w:rPr>
              <w:t>MediaBrew’s</w:t>
            </w:r>
            <w:proofErr w:type="spellEnd"/>
            <w:r w:rsidRPr="00151C39">
              <w:rPr>
                <w:rFonts w:ascii="Calibri" w:eastAsia="Times New Roman" w:hAnsi="Calibri" w:cs="Calibri"/>
                <w:color w:val="000000"/>
              </w:rPr>
              <w:t xml:space="preserve"> $1,000 a Day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42C9E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Marquette/Escanaba - Michigan's U.P.</w:t>
            </w:r>
          </w:p>
        </w:tc>
      </w:tr>
      <w:tr w:rsidR="00840084" w:rsidRPr="00151C39" w14:paraId="767FB9B0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217A3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5AA27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FXD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178D3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hd2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90621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ox Sports Marquette 105.1 &amp; 99.9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1035F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51C39">
              <w:rPr>
                <w:rFonts w:ascii="Calibri" w:eastAsia="Times New Roman" w:hAnsi="Calibri" w:cs="Calibri"/>
                <w:color w:val="000000"/>
              </w:rPr>
              <w:t>MediaBrew’s</w:t>
            </w:r>
            <w:proofErr w:type="spellEnd"/>
            <w:r w:rsidRPr="00151C39">
              <w:rPr>
                <w:rFonts w:ascii="Calibri" w:eastAsia="Times New Roman" w:hAnsi="Calibri" w:cs="Calibri"/>
                <w:color w:val="000000"/>
              </w:rPr>
              <w:t xml:space="preserve"> $1,000 a Day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F4341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Marquette/Escanaba - Michigan's U.P.</w:t>
            </w:r>
          </w:p>
        </w:tc>
      </w:tr>
      <w:tr w:rsidR="00840084" w:rsidRPr="00151C39" w14:paraId="7EC3EAB5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03898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BFCBC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FXD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FA1D1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hd3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3AB5E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Good Time Oldies 97.5 GTO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6026F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51C39">
              <w:rPr>
                <w:rFonts w:ascii="Calibri" w:eastAsia="Times New Roman" w:hAnsi="Calibri" w:cs="Calibri"/>
                <w:color w:val="000000"/>
              </w:rPr>
              <w:t>MediaBrew’s</w:t>
            </w:r>
            <w:proofErr w:type="spellEnd"/>
            <w:r w:rsidRPr="00151C39">
              <w:rPr>
                <w:rFonts w:ascii="Calibri" w:eastAsia="Times New Roman" w:hAnsi="Calibri" w:cs="Calibri"/>
                <w:color w:val="000000"/>
              </w:rPr>
              <w:t xml:space="preserve"> $1,000 a Day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C3D4B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Marquette/Escanaba - Michigan's U.P.</w:t>
            </w:r>
          </w:p>
        </w:tc>
      </w:tr>
      <w:tr w:rsidR="00840084" w:rsidRPr="00151C39" w14:paraId="0CA43012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10227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07A4E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FXD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4EBC3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hd4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97529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The All New 106.1 The Sound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481EB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51C39">
              <w:rPr>
                <w:rFonts w:ascii="Calibri" w:eastAsia="Times New Roman" w:hAnsi="Calibri" w:cs="Calibri"/>
                <w:color w:val="000000"/>
              </w:rPr>
              <w:t>MediaBrew’s</w:t>
            </w:r>
            <w:proofErr w:type="spellEnd"/>
            <w:r w:rsidRPr="00151C39">
              <w:rPr>
                <w:rFonts w:ascii="Calibri" w:eastAsia="Times New Roman" w:hAnsi="Calibri" w:cs="Calibri"/>
                <w:color w:val="000000"/>
              </w:rPr>
              <w:t xml:space="preserve"> $1,000 a Day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CED3E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Marquette/Escanaba - Michigan's U.P.</w:t>
            </w:r>
          </w:p>
        </w:tc>
      </w:tr>
      <w:tr w:rsidR="00840084" w:rsidRPr="00151C39" w14:paraId="37099A8F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D4CC4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hiplash Radio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AD79F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DDD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2BC43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13CF5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Big Country 95.3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0545F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Big Country Cash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5B0CD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Dumas, TX</w:t>
            </w:r>
          </w:p>
        </w:tc>
      </w:tr>
      <w:tr w:rsidR="00840084" w:rsidRPr="00151C39" w14:paraId="0C38E7C0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7B27B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Bennett Radio Group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B00B3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OXO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AB5ED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61ABA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92.7 &amp; 100.7 WOXO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0402A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OXO Country Cash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E7D08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Portland/Norway, Me.</w:t>
            </w:r>
          </w:p>
        </w:tc>
      </w:tr>
      <w:tr w:rsidR="00840084" w:rsidRPr="00151C39" w14:paraId="257DC656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1F768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12373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IGY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DBFDE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A7B1F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105.5 &amp; 95.7 WIGY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6291D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1K A Day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82BC4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Portland/Lewiston, Me.</w:t>
            </w:r>
          </w:p>
        </w:tc>
      </w:tr>
      <w:tr w:rsidR="00840084" w:rsidRPr="00151C39" w14:paraId="1AC8FD15" w14:textId="77777777" w:rsidTr="00132B2C">
        <w:trPr>
          <w:trHeight w:val="87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2EA33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hisholm Trail Communications LLC - KOME-FM K-HITS 95.5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3843E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OME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90F2D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C115B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-HITS 95 Five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6B181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One K A D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88524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Granbury, Tx. DFW Market 5</w:t>
            </w:r>
          </w:p>
        </w:tc>
      </w:tr>
      <w:tr w:rsidR="00840084" w:rsidRPr="00151C39" w14:paraId="2033AB4E" w14:textId="77777777" w:rsidTr="00132B2C">
        <w:trPr>
          <w:trHeight w:val="87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A1C43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Martz Communications Group Inc.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F0D3D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ICY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FC780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94E3E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1027-1035 WICY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F7120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$1000 Workday Payd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7B172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Malone, NY (Burlington-Plattsburgh DMA)</w:t>
            </w:r>
          </w:p>
        </w:tc>
      </w:tr>
      <w:tr w:rsidR="00840084" w:rsidRPr="00151C39" w14:paraId="1000E037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3F800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Trending Media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1FDC0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XIA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48844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08920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Iowa's Best Country, KIX 101.1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D713B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IX Country Cash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1D743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Marshalltown</w:t>
            </w:r>
          </w:p>
        </w:tc>
      </w:tr>
      <w:tr w:rsidR="00840084" w:rsidRPr="00151C39" w14:paraId="13C2E4ED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A65D3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5312D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FJB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07D39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4C6AB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News Talk 1230, KFJB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A6F72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in Kyle's Cash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6452A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Marshalltown</w:t>
            </w:r>
          </w:p>
        </w:tc>
      </w:tr>
      <w:tr w:rsidR="00840084" w:rsidRPr="00151C39" w14:paraId="3D25E9CB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D503E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Nashville's Sports Radio Inc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04A54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NSR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44F97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2258C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Nashville's Sports Radio, WNSR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B5171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the contest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42F7B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Nashville, Tennessee (Brentwood, TN)</w:t>
            </w:r>
          </w:p>
        </w:tc>
      </w:tr>
      <w:tr w:rsidR="00840084" w:rsidRPr="00151C39" w14:paraId="4D513D6F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86E12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lastRenderedPageBreak/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781E7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SJD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355C6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2786F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100.5 WSJD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722CA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the contest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285BA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Evansville, Indiana (Mount Carmel, IL)</w:t>
            </w:r>
          </w:p>
        </w:tc>
      </w:tr>
      <w:tr w:rsidR="00840084" w:rsidRPr="00151C39" w14:paraId="1C71DAFE" w14:textId="77777777" w:rsidTr="00132B2C">
        <w:trPr>
          <w:trHeight w:val="116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AE996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aptain Barbosa Media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3FC23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BGE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0B4C0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70159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94-9 The Bridge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F8F72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IN $1000 IN CERAMIC CATS (OR THE RECOMMENDED CASH EQUIVALENT)!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2D8C7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oastal Oregon/Portland</w:t>
            </w:r>
          </w:p>
        </w:tc>
      </w:tr>
      <w:tr w:rsidR="00840084" w:rsidRPr="00151C39" w14:paraId="695AC296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EAF32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POWELL BROADCASTING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7DFCF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SCJ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5DC67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93114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Today’s Best Country, K -Sue </w:t>
            </w:r>
            <w:proofErr w:type="gramStart"/>
            <w:r w:rsidRPr="00151C39">
              <w:rPr>
                <w:rFonts w:ascii="Calibri" w:eastAsia="Times New Roman" w:hAnsi="Calibri" w:cs="Calibri"/>
                <w:color w:val="000000"/>
              </w:rPr>
              <w:t>105 point</w:t>
            </w:r>
            <w:proofErr w:type="gramEnd"/>
            <w:r w:rsidRPr="00151C39">
              <w:rPr>
                <w:rFonts w:ascii="Calibri" w:eastAsia="Times New Roman" w:hAnsi="Calibri" w:cs="Calibri"/>
                <w:color w:val="000000"/>
              </w:rPr>
              <w:t xml:space="preserve"> 7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09BE8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1K a day 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DF520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SIOUX CITY</w:t>
            </w:r>
          </w:p>
        </w:tc>
      </w:tr>
      <w:tr w:rsidR="00840084" w:rsidRPr="00151C39" w14:paraId="1DB007C3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E7F1D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35E74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SUX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F55EC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22B5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94 point 9 </w:t>
            </w:r>
            <w:proofErr w:type="spellStart"/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  <w:proofErr w:type="spellEnd"/>
            <w:r w:rsidRPr="00151C39">
              <w:rPr>
                <w:rFonts w:ascii="Calibri" w:eastAsia="Times New Roman" w:hAnsi="Calibri" w:cs="Calibri"/>
                <w:color w:val="000000"/>
              </w:rPr>
              <w:t xml:space="preserve"> 13-60 AM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86B9F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1K a day 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9A475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SIOUX CITY</w:t>
            </w:r>
          </w:p>
        </w:tc>
      </w:tr>
      <w:tr w:rsidR="00840084" w:rsidRPr="00151C39" w14:paraId="7C2BD72B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2682E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79BC0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KMA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30258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1C679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Classic Rock </w:t>
            </w:r>
            <w:proofErr w:type="gramStart"/>
            <w:r w:rsidRPr="00151C39">
              <w:rPr>
                <w:rFonts w:ascii="Calibri" w:eastAsia="Times New Roman" w:hAnsi="Calibri" w:cs="Calibri"/>
                <w:color w:val="000000"/>
              </w:rPr>
              <w:t>99 point</w:t>
            </w:r>
            <w:proofErr w:type="gramEnd"/>
            <w:r w:rsidRPr="00151C39">
              <w:rPr>
                <w:rFonts w:ascii="Calibri" w:eastAsia="Times New Roman" w:hAnsi="Calibri" w:cs="Calibri"/>
                <w:color w:val="000000"/>
              </w:rPr>
              <w:t xml:space="preserve"> 5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BFB50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1K a day 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90697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SIOUX CITY</w:t>
            </w:r>
          </w:p>
        </w:tc>
      </w:tr>
      <w:tr w:rsidR="00840084" w:rsidRPr="00151C39" w14:paraId="15A2F10D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EA890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96B2E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QNU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5ACD1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7BD96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 Better Mix, Q 102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4F442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1K a day 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F5F41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SIOUX CITY</w:t>
            </w:r>
          </w:p>
        </w:tc>
      </w:tr>
      <w:tr w:rsidR="00840084" w:rsidRPr="00151C39" w14:paraId="523FF2E8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06448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7EFF5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KYY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15F3A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31727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Soo-LANDS Country variety, Y </w:t>
            </w:r>
            <w:proofErr w:type="gramStart"/>
            <w:r w:rsidRPr="00151C39">
              <w:rPr>
                <w:rFonts w:ascii="Calibri" w:eastAsia="Times New Roman" w:hAnsi="Calibri" w:cs="Calibri"/>
                <w:color w:val="000000"/>
              </w:rPr>
              <w:t>101 point</w:t>
            </w:r>
            <w:proofErr w:type="gramEnd"/>
            <w:r w:rsidRPr="00151C39">
              <w:rPr>
                <w:rFonts w:ascii="Calibri" w:eastAsia="Times New Roman" w:hAnsi="Calibri" w:cs="Calibri"/>
                <w:color w:val="000000"/>
              </w:rPr>
              <w:t xml:space="preserve"> 3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FFF69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1K a day 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A32E9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SIOUX CITY</w:t>
            </w:r>
          </w:p>
        </w:tc>
      </w:tr>
      <w:tr w:rsidR="00840084" w:rsidRPr="00151C39" w14:paraId="7980A9ED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569F1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Pottsville Broadcasting Company----WPPA/WAVT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23573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AVT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D64CB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4A2A5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T-102 Hit Music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46992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T-102 Cash Contest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6F4A4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Pottsville, PA</w:t>
            </w:r>
          </w:p>
        </w:tc>
      </w:tr>
      <w:tr w:rsidR="00840084" w:rsidRPr="00151C39" w14:paraId="304285D7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03F52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E02C4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PPA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0FCDE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5BDC0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-106 News and Sports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14FE2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-106 Cash Contest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667FD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Pottsville, PA</w:t>
            </w:r>
          </w:p>
        </w:tc>
      </w:tr>
      <w:tr w:rsidR="00840084" w:rsidRPr="00151C39" w14:paraId="0234C84B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1547D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3 Cities Inc.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711E6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XXO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A82A7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71E7E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KXXO </w:t>
            </w:r>
            <w:proofErr w:type="spellStart"/>
            <w:r w:rsidRPr="00151C39">
              <w:rPr>
                <w:rFonts w:ascii="Calibri" w:eastAsia="Times New Roman" w:hAnsi="Calibri" w:cs="Calibri"/>
                <w:color w:val="000000"/>
              </w:rPr>
              <w:t>Mixx</w:t>
            </w:r>
            <w:proofErr w:type="spellEnd"/>
            <w:r w:rsidRPr="00151C39">
              <w:rPr>
                <w:rFonts w:ascii="Calibri" w:eastAsia="Times New Roman" w:hAnsi="Calibri" w:cs="Calibri"/>
                <w:color w:val="000000"/>
              </w:rPr>
              <w:t xml:space="preserve"> 96.1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DB60F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Thousand-Dollar Weekdays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24A75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Seattle/Tacoma (Olympia, WA)</w:t>
            </w:r>
          </w:p>
        </w:tc>
      </w:tr>
      <w:tr w:rsidR="00840084" w:rsidRPr="00151C39" w14:paraId="047189D5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F4995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ZIA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AAC1D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ZIA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DB714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94B92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Z102.9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8F241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in Clare's Cash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6979C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edar Rapids, IA</w:t>
            </w:r>
          </w:p>
        </w:tc>
      </w:tr>
      <w:tr w:rsidR="00840084" w:rsidRPr="00151C39" w14:paraId="1AF0D01D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C16F3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D5869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GYM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98823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C7E5B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GYM Radio/The Gym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C3D19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Pardon Our Interruption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4BF48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edar Rapids, IA</w:t>
            </w:r>
          </w:p>
        </w:tc>
      </w:tr>
      <w:tr w:rsidR="00840084" w:rsidRPr="00151C39" w14:paraId="60B87C1B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6C9FA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36CA6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ZIA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0086D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hd2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42F99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51C39">
              <w:rPr>
                <w:rFonts w:ascii="Calibri" w:eastAsia="Times New Roman" w:hAnsi="Calibri" w:cs="Calibri"/>
                <w:color w:val="000000"/>
              </w:rPr>
              <w:t>SmartFM</w:t>
            </w:r>
            <w:proofErr w:type="spellEnd"/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6E1B3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Secret Cash Code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17663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edar Rapids, IA</w:t>
            </w:r>
          </w:p>
        </w:tc>
      </w:tr>
      <w:tr w:rsidR="00840084" w:rsidRPr="00151C39" w14:paraId="591B1ECD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7DFFE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CE666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ZIA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3B6D7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hd4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E22A5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GYM OT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80395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Pardon Our Interruption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243BE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edar Rapids, IA</w:t>
            </w:r>
          </w:p>
        </w:tc>
      </w:tr>
      <w:tr w:rsidR="00840084" w:rsidRPr="00151C39" w14:paraId="33C70AB2" w14:textId="77777777" w:rsidTr="00132B2C">
        <w:trPr>
          <w:trHeight w:val="87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79916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Sound Broadcasters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CC5B6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FMW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DBA51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58148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lassic Hit Country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1958D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Thousand $ a day </w:t>
            </w:r>
            <w:proofErr w:type="gramStart"/>
            <w:r w:rsidRPr="00151C39">
              <w:rPr>
                <w:rFonts w:ascii="Calibri" w:eastAsia="Times New Roman" w:hAnsi="Calibri" w:cs="Calibri"/>
                <w:color w:val="000000"/>
              </w:rPr>
              <w:t>giveaway  Madisonville</w:t>
            </w:r>
            <w:proofErr w:type="gramEnd"/>
            <w:r w:rsidRPr="00151C39">
              <w:rPr>
                <w:rFonts w:ascii="Calibri" w:eastAsia="Times New Roman" w:hAnsi="Calibri" w:cs="Calibri"/>
                <w:color w:val="000000"/>
              </w:rPr>
              <w:t>, K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71EE1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Madisonville KY,</w:t>
            </w:r>
          </w:p>
        </w:tc>
      </w:tr>
      <w:tr w:rsidR="00840084" w:rsidRPr="00151C39" w14:paraId="484E28B3" w14:textId="77777777" w:rsidTr="00132B2C">
        <w:trPr>
          <w:trHeight w:val="87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F2268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BDF1E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KTG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F5D60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1FA8D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Power Rock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9D676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Thousand $ a day </w:t>
            </w:r>
            <w:proofErr w:type="gramStart"/>
            <w:r w:rsidRPr="00151C39">
              <w:rPr>
                <w:rFonts w:ascii="Calibri" w:eastAsia="Times New Roman" w:hAnsi="Calibri" w:cs="Calibri"/>
                <w:color w:val="000000"/>
              </w:rPr>
              <w:t>giveaway  Madisonville</w:t>
            </w:r>
            <w:proofErr w:type="gramEnd"/>
            <w:r w:rsidRPr="00151C39">
              <w:rPr>
                <w:rFonts w:ascii="Calibri" w:eastAsia="Times New Roman" w:hAnsi="Calibri" w:cs="Calibri"/>
                <w:color w:val="000000"/>
              </w:rPr>
              <w:t>, K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9564F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Madisonville, KY</w:t>
            </w:r>
          </w:p>
        </w:tc>
      </w:tr>
      <w:tr w:rsidR="00840084" w:rsidRPr="00151C39" w14:paraId="738827F3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7C28E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Reno Media Group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390F0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RNO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01C6D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35533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106.9 More FM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C702A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ommercial Free Cash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BEBDE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Reno</w:t>
            </w:r>
          </w:p>
        </w:tc>
      </w:tr>
      <w:tr w:rsidR="00840084" w:rsidRPr="00151C39" w14:paraId="7FE419D2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7177B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0B34D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OLC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F7429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C2B24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Ten Country @ 97 3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3E780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Ten Country Cash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8F98C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Reno</w:t>
            </w:r>
          </w:p>
        </w:tc>
      </w:tr>
      <w:tr w:rsidR="00840084" w:rsidRPr="00151C39" w14:paraId="47C3C6EE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BF9B3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B1F4E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ODS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0E1C9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6C77D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103.7 The River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3D838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1k Payd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EC0D3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Reno</w:t>
            </w:r>
          </w:p>
        </w:tc>
      </w:tr>
      <w:tr w:rsidR="00840084" w:rsidRPr="00151C39" w14:paraId="6FA25CAC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B36B0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1DF23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LCA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E104E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873B6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96.5 Alice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FFFFD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A Grand </w:t>
            </w:r>
            <w:proofErr w:type="gramStart"/>
            <w:r w:rsidRPr="00151C39">
              <w:rPr>
                <w:rFonts w:ascii="Calibri" w:eastAsia="Times New Roman" w:hAnsi="Calibri" w:cs="Calibri"/>
                <w:color w:val="000000"/>
              </w:rPr>
              <w:t>In</w:t>
            </w:r>
            <w:proofErr w:type="gramEnd"/>
            <w:r w:rsidRPr="00151C39">
              <w:rPr>
                <w:rFonts w:ascii="Calibri" w:eastAsia="Times New Roman" w:hAnsi="Calibri" w:cs="Calibri"/>
                <w:color w:val="000000"/>
              </w:rPr>
              <w:t xml:space="preserve"> Your Hand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06D83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Reno</w:t>
            </w:r>
          </w:p>
        </w:tc>
      </w:tr>
      <w:tr w:rsidR="00840084" w:rsidRPr="00151C39" w14:paraId="09FB8B67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CA1B6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8963D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ZTQ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C7A51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1449F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96 1 Bob FM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66DCA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Bob's Bucks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2ADA0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Reno</w:t>
            </w:r>
          </w:p>
        </w:tc>
      </w:tr>
      <w:tr w:rsidR="00840084" w:rsidRPr="00151C39" w14:paraId="1E102848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1F92C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4DF9F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BZZ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7C2CC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CE041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92.5 and 106.5 The Hog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80AD1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$1,000 of Classic Bacon A D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7E36F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Reno</w:t>
            </w:r>
          </w:p>
        </w:tc>
      </w:tr>
      <w:tr w:rsidR="00840084" w:rsidRPr="00151C39" w14:paraId="28BFE8BF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E6179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3 Rivers Radio Group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24CA7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ALI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78D8F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28D82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live 96.9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F9D24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1K a day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057E0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LEVELAND, TN</w:t>
            </w:r>
          </w:p>
        </w:tc>
      </w:tr>
      <w:tr w:rsidR="00840084" w:rsidRPr="00151C39" w14:paraId="790FE138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50AEF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543F4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DNT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0D281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C7E04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101.1 The Eagle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F31F0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1k a day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F9AA8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DAYTON, TN</w:t>
            </w:r>
          </w:p>
        </w:tc>
      </w:tr>
      <w:tr w:rsidR="00840084" w:rsidRPr="00151C39" w14:paraId="4BA09AB4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401BE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7C333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ENR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C63A1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AEA3F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104 nine the Mountain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D6573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1k a day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DC89D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THENS, TN</w:t>
            </w:r>
          </w:p>
        </w:tc>
      </w:tr>
      <w:tr w:rsidR="00840084" w:rsidRPr="00151C39" w14:paraId="3691D5FA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5BBBA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Mahon Communications Inc.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3A4AA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FJX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4F055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 A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8CD38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ox Radio 910 &amp; 104.3 FM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9C356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$1,000 A Day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BA0D0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Roanoke</w:t>
            </w:r>
          </w:p>
        </w:tc>
      </w:tr>
      <w:tr w:rsidR="00840084" w:rsidRPr="00151C39" w14:paraId="2431096C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CA9FE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lastRenderedPageBreak/>
              <w:t xml:space="preserve">GIANT </w:t>
            </w:r>
            <w:proofErr w:type="spellStart"/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  <w:proofErr w:type="spellEnd"/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6547B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SVX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7D3FC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04784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Giant FM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87247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GIANT Cash Giveaway 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8EDFE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Shelbyville</w:t>
            </w:r>
          </w:p>
        </w:tc>
      </w:tr>
      <w:tr w:rsidR="00840084" w:rsidRPr="00151C39" w14:paraId="7F623AE8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433FE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F7B90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ROI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81B37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CE63A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Giant FM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D1B07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GIANT Cash Giveaway 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6BCB4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Rochester</w:t>
            </w:r>
          </w:p>
        </w:tc>
      </w:tr>
      <w:tr w:rsidR="00840084" w:rsidRPr="00151C39" w14:paraId="7153B5BC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7AC77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Steel City Media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443EA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LTJ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24A60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02ED3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Q92.9 FM Your City Your Station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53C63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$1,000 Quick Cash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E8781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Pittsburgh</w:t>
            </w:r>
          </w:p>
        </w:tc>
      </w:tr>
      <w:tr w:rsidR="00840084" w:rsidRPr="00151C39" w14:paraId="67CAC6C6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6FF40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F1397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RRK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362EF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B3D3E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96.9 BOB FM We play Anything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D5248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$1K Payd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E7203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Pittsburgh</w:t>
            </w:r>
          </w:p>
        </w:tc>
      </w:tr>
      <w:tr w:rsidR="00840084" w:rsidRPr="00151C39" w14:paraId="62F0DDCA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38850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53407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BEQ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DE066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A8751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Q104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A0948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Q104's Cash Contest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6FAA9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ansas City</w:t>
            </w:r>
          </w:p>
        </w:tc>
      </w:tr>
      <w:tr w:rsidR="00840084" w:rsidRPr="00151C39" w14:paraId="32A7F29E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79745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71CF6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CKC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2F78E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3E8D8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C 102.1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C99E2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C 102.1's $1,000 Daily Stimulus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C5645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ansas City</w:t>
            </w:r>
          </w:p>
        </w:tc>
      </w:tr>
      <w:tr w:rsidR="00840084" w:rsidRPr="00151C39" w14:paraId="0C5A190B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135F0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31824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FKF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5EFB6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DFD86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94.1 KFKF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7D47B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FKF's Cash Hog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35646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ansas City</w:t>
            </w:r>
          </w:p>
        </w:tc>
      </w:tr>
      <w:tr w:rsidR="00840084" w:rsidRPr="00151C39" w14:paraId="22E6955D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7F690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EC131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MXV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A46CF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F3ED1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Mix 93.3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DC0E4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Mix 93.3's $1,000 Stimulus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1DBCF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ansas City</w:t>
            </w:r>
          </w:p>
        </w:tc>
      </w:tr>
      <w:tr w:rsidR="00840084" w:rsidRPr="00151C39" w14:paraId="3520B8BC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FCD78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YGR, LLC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E4CEC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YGR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DD6A6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47040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Jethro FM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722C8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ountry Cash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23026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Grand Rapids, MI</w:t>
            </w:r>
          </w:p>
        </w:tc>
      </w:tr>
      <w:tr w:rsidR="00840084" w:rsidRPr="00151C39" w14:paraId="6FDFD3A6" w14:textId="77777777" w:rsidTr="00132B2C">
        <w:trPr>
          <w:trHeight w:val="57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5BD36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Radio Plus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CAA8E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FDL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BDA6F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BC1D4A" w14:textId="77777777" w:rsidR="00840084" w:rsidRPr="00151C39" w:rsidRDefault="00840084" w:rsidP="00132B2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151C39">
              <w:rPr>
                <w:rFonts w:ascii="Arial" w:eastAsia="Times New Roman" w:hAnsi="Arial" w:cs="Arial"/>
                <w:color w:val="000000"/>
              </w:rPr>
              <w:t>Sunny 97-7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BC7081" w14:textId="77777777" w:rsidR="00840084" w:rsidRPr="00151C39" w:rsidRDefault="00840084" w:rsidP="00132B2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151C39">
              <w:rPr>
                <w:rFonts w:ascii="Arial" w:eastAsia="Times New Roman" w:hAnsi="Arial" w:cs="Arial"/>
                <w:color w:val="000000"/>
              </w:rPr>
              <w:t>Sunny 1K a Day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34EFC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ond Du Lac</w:t>
            </w:r>
          </w:p>
        </w:tc>
      </w:tr>
      <w:tr w:rsidR="00840084" w:rsidRPr="00151C39" w14:paraId="570067A3" w14:textId="77777777" w:rsidTr="00132B2C">
        <w:trPr>
          <w:trHeight w:val="57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C77B2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CC0D6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TCX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2A6BC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767356" w14:textId="77777777" w:rsidR="00840084" w:rsidRPr="00151C39" w:rsidRDefault="00840084" w:rsidP="00132B2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151C39">
              <w:rPr>
                <w:rFonts w:ascii="Arial" w:eastAsia="Times New Roman" w:hAnsi="Arial" w:cs="Arial"/>
                <w:color w:val="000000"/>
              </w:rPr>
              <w:t>95 and 96-1 The Rock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33783F" w14:textId="77777777" w:rsidR="00840084" w:rsidRPr="00151C39" w:rsidRDefault="00840084" w:rsidP="00132B2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151C39">
              <w:rPr>
                <w:rFonts w:ascii="Arial" w:eastAsia="Times New Roman" w:hAnsi="Arial" w:cs="Arial"/>
                <w:color w:val="000000"/>
              </w:rPr>
              <w:t>Rockin</w:t>
            </w:r>
            <w:proofErr w:type="spellEnd"/>
            <w:r w:rsidRPr="00151C39">
              <w:rPr>
                <w:rFonts w:ascii="Arial" w:eastAsia="Times New Roman" w:hAnsi="Arial" w:cs="Arial"/>
                <w:color w:val="000000"/>
              </w:rPr>
              <w:t>' Cash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98BFB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ond Du Lac</w:t>
            </w:r>
          </w:p>
        </w:tc>
      </w:tr>
      <w:tr w:rsidR="00840084" w:rsidRPr="00151C39" w14:paraId="6CB117D0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94B7F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GY, INC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62AA8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YYO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355D3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4665E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"96.9 KAY-O Country"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BFC44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"$1,000 KAY-O Cash"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D9B99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Seattle/Tacoma</w:t>
            </w:r>
          </w:p>
        </w:tc>
      </w:tr>
      <w:tr w:rsidR="00840084" w:rsidRPr="00151C39" w14:paraId="680394C8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EB777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53795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YYO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628EF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hd2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127DF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"95.3 Olympia's KGY"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76E1A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"KGY $1,000 Payday"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BB2EE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Seattle/Tacoma</w:t>
            </w:r>
          </w:p>
        </w:tc>
      </w:tr>
      <w:tr w:rsidR="00840084" w:rsidRPr="00151C39" w14:paraId="79839595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6FAB5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Turner Media Group Inc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0C73D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ZBB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C5773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7A7C7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B-99-9 (Bee </w:t>
            </w:r>
            <w:proofErr w:type="gramStart"/>
            <w:r w:rsidRPr="00151C39">
              <w:rPr>
                <w:rFonts w:ascii="Calibri" w:eastAsia="Times New Roman" w:hAnsi="Calibri" w:cs="Calibri"/>
                <w:color w:val="000000"/>
              </w:rPr>
              <w:t>Ninety Nine</w:t>
            </w:r>
            <w:proofErr w:type="gramEnd"/>
            <w:r w:rsidRPr="00151C39">
              <w:rPr>
                <w:rFonts w:ascii="Calibri" w:eastAsia="Times New Roman" w:hAnsi="Calibri" w:cs="Calibri"/>
                <w:color w:val="000000"/>
              </w:rPr>
              <w:t xml:space="preserve"> Nine)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0525F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1K a Day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8E349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Roanoke/Lynchburg VA</w:t>
            </w:r>
          </w:p>
        </w:tc>
      </w:tr>
      <w:tr w:rsidR="00840084" w:rsidRPr="00151C39" w14:paraId="13577283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0E7F7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BC Inc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3C1E3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EZJ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61049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FA0D9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The Country Giant                               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E73F2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 1K a D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6DAB7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ILLIAMSBURG</w:t>
            </w:r>
          </w:p>
        </w:tc>
      </w:tr>
      <w:tr w:rsidR="00840084" w:rsidRPr="00151C39" w14:paraId="26E832DA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D0B84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392C9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EKX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717A2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68BC7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The Country Giant                               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1393F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 1K a D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218B4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ILLIAMSBURG</w:t>
            </w:r>
          </w:p>
        </w:tc>
      </w:tr>
      <w:tr w:rsidR="00840084" w:rsidRPr="00151C39" w14:paraId="0037DBCB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F3A0C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HIL Radio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6C968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HIL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D708B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76283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Classic Country   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F3076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$1,000 Country Cash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6FC07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OCHISE COUNTY, ARIZONA</w:t>
            </w:r>
          </w:p>
        </w:tc>
      </w:tr>
      <w:tr w:rsidR="00840084" w:rsidRPr="00151C39" w14:paraId="4F3D7E27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F7BB8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E33B5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HIL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691B8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52D5F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Classic Country   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E7A4E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$1,000 Country Cash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AEC80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OCHISE COUNTY, ARIZONA</w:t>
            </w:r>
          </w:p>
        </w:tc>
      </w:tr>
      <w:tr w:rsidR="00840084" w:rsidRPr="00151C39" w14:paraId="30C9A360" w14:textId="77777777" w:rsidTr="00132B2C">
        <w:trPr>
          <w:trHeight w:val="87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1D796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EBR Radio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C853F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EBR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491C5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D2177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WEBR AM 14-40 The Songs You </w:t>
            </w:r>
            <w:proofErr w:type="gramStart"/>
            <w:r w:rsidRPr="00151C39">
              <w:rPr>
                <w:rFonts w:ascii="Calibri" w:eastAsia="Times New Roman" w:hAnsi="Calibri" w:cs="Calibri"/>
                <w:color w:val="000000"/>
              </w:rPr>
              <w:t>Know,</w:t>
            </w:r>
            <w:proofErr w:type="gramEnd"/>
            <w:r w:rsidRPr="00151C39">
              <w:rPr>
                <w:rFonts w:ascii="Calibri" w:eastAsia="Times New Roman" w:hAnsi="Calibri" w:cs="Calibri"/>
                <w:color w:val="000000"/>
              </w:rPr>
              <w:t xml:space="preserve"> The Music You Love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DC125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1K A Day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B87E1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Buffalo/Niagara Falls</w:t>
            </w:r>
          </w:p>
        </w:tc>
      </w:tr>
      <w:tr w:rsidR="00840084" w:rsidRPr="00151C39" w14:paraId="2991103D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8D791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51C39">
              <w:rPr>
                <w:rFonts w:ascii="Calibri" w:eastAsia="Times New Roman" w:hAnsi="Calibri" w:cs="Calibri"/>
                <w:color w:val="000000"/>
              </w:rPr>
              <w:t>Codcomm</w:t>
            </w:r>
            <w:proofErr w:type="spellEnd"/>
            <w:r w:rsidRPr="00151C39">
              <w:rPr>
                <w:rFonts w:ascii="Calibri" w:eastAsia="Times New Roman" w:hAnsi="Calibri" w:cs="Calibri"/>
                <w:color w:val="000000"/>
              </w:rPr>
              <w:t>, Inc.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6BFBD7" w14:textId="77777777" w:rsidR="00840084" w:rsidRPr="00151C39" w:rsidRDefault="00840084" w:rsidP="00132B2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151C39">
              <w:rPr>
                <w:rFonts w:ascii="Arial" w:eastAsia="Times New Roman" w:hAnsi="Arial" w:cs="Arial"/>
                <w:color w:val="000000"/>
              </w:rPr>
              <w:t>WPXC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A94AAF" w14:textId="77777777" w:rsidR="00840084" w:rsidRPr="00151C39" w:rsidRDefault="00840084" w:rsidP="00132B2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151C39">
              <w:rPr>
                <w:rFonts w:ascii="Arial" w:eastAsia="Times New Roman" w:hAnsi="Arial" w:cs="Arial"/>
                <w:color w:val="000000"/>
              </w:rPr>
              <w:t>fm</w:t>
            </w:r>
            <w:proofErr w:type="spellEnd"/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A304C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PIXY 103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FAFAA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in a Grand a D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6F4AA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ape Cod / Hyannis</w:t>
            </w:r>
          </w:p>
        </w:tc>
      </w:tr>
      <w:tr w:rsidR="00840084" w:rsidRPr="00151C39" w14:paraId="257BD793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28C6E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6293F5" w14:textId="77777777" w:rsidR="00840084" w:rsidRPr="00151C39" w:rsidRDefault="00840084" w:rsidP="00132B2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151C39">
              <w:rPr>
                <w:rFonts w:ascii="Arial" w:eastAsia="Times New Roman" w:hAnsi="Arial" w:cs="Arial"/>
                <w:color w:val="000000"/>
              </w:rPr>
              <w:t>WFRQ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D2FF43" w14:textId="77777777" w:rsidR="00840084" w:rsidRPr="00151C39" w:rsidRDefault="00840084" w:rsidP="00132B2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151C39">
              <w:rPr>
                <w:rFonts w:ascii="Arial" w:eastAsia="Times New Roman" w:hAnsi="Arial" w:cs="Arial"/>
                <w:color w:val="000000"/>
              </w:rPr>
              <w:t>fm</w:t>
            </w:r>
            <w:proofErr w:type="spellEnd"/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977E5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rank FM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D690A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in a Grand a D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77D6E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ape Cod / Hyannis</w:t>
            </w:r>
          </w:p>
        </w:tc>
      </w:tr>
      <w:tr w:rsidR="00840084" w:rsidRPr="00151C39" w14:paraId="24C23FDA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09E7B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0B0BA1" w14:textId="77777777" w:rsidR="00840084" w:rsidRPr="00151C39" w:rsidRDefault="00840084" w:rsidP="00132B2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151C39">
              <w:rPr>
                <w:rFonts w:ascii="Arial" w:eastAsia="Times New Roman" w:hAnsi="Arial" w:cs="Arial"/>
                <w:color w:val="000000"/>
              </w:rPr>
              <w:t>WHYA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CA0983" w14:textId="77777777" w:rsidR="00840084" w:rsidRPr="00151C39" w:rsidRDefault="00840084" w:rsidP="00132B2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151C39">
              <w:rPr>
                <w:rFonts w:ascii="Arial" w:eastAsia="Times New Roman" w:hAnsi="Arial" w:cs="Arial"/>
                <w:color w:val="000000"/>
              </w:rPr>
              <w:t>fm</w:t>
            </w:r>
            <w:proofErr w:type="spellEnd"/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DBC14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Y101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91AC3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in a Grand a D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88661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ape Cod / Hyannis</w:t>
            </w:r>
          </w:p>
        </w:tc>
      </w:tr>
      <w:tr w:rsidR="00840084" w:rsidRPr="00151C39" w14:paraId="559BAB05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18557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931303" w14:textId="77777777" w:rsidR="00840084" w:rsidRPr="00151C39" w:rsidRDefault="00840084" w:rsidP="00132B2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151C39">
              <w:rPr>
                <w:rFonts w:ascii="Arial" w:eastAsia="Times New Roman" w:hAnsi="Arial" w:cs="Arial"/>
                <w:color w:val="000000"/>
              </w:rPr>
              <w:t>WKFY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4D4C0E" w14:textId="77777777" w:rsidR="00840084" w:rsidRPr="00151C39" w:rsidRDefault="00840084" w:rsidP="00132B2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151C39">
              <w:rPr>
                <w:rFonts w:ascii="Arial" w:eastAsia="Times New Roman" w:hAnsi="Arial" w:cs="Arial"/>
                <w:color w:val="000000"/>
              </w:rPr>
              <w:t>fm</w:t>
            </w:r>
            <w:proofErr w:type="spellEnd"/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6B999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51C39">
              <w:rPr>
                <w:rFonts w:ascii="Calibri" w:eastAsia="Times New Roman" w:hAnsi="Calibri" w:cs="Calibri"/>
                <w:color w:val="000000"/>
              </w:rPr>
              <w:t>Koffee</w:t>
            </w:r>
            <w:proofErr w:type="spellEnd"/>
            <w:r w:rsidRPr="00151C39">
              <w:rPr>
                <w:rFonts w:ascii="Calibri" w:eastAsia="Times New Roman" w:hAnsi="Calibri" w:cs="Calibri"/>
                <w:color w:val="000000"/>
              </w:rPr>
              <w:t xml:space="preserve"> FM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EF196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in a Grand a D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AE7A6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ape Cod / Hyannis</w:t>
            </w:r>
          </w:p>
        </w:tc>
      </w:tr>
      <w:tr w:rsidR="00840084" w:rsidRPr="00151C39" w14:paraId="3F9F3FEB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FCCF9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dams Radio Tallahassee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B46F2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WOF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18235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0FF4E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103.1 the Wolf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3416C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Thousand Dollar Workd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5A41E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Tallahassee</w:t>
            </w:r>
          </w:p>
        </w:tc>
      </w:tr>
      <w:tr w:rsidR="00840084" w:rsidRPr="00151C39" w14:paraId="6DF03CEA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63DDA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3B543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QTL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1AA82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B2E3A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ool Oldies 106.1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D32EC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ool Cash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B6E80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Tallahassee</w:t>
            </w:r>
          </w:p>
        </w:tc>
      </w:tr>
      <w:tr w:rsidR="00840084" w:rsidRPr="00151C39" w14:paraId="05504797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5DDE4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24708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HTF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FEC49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C98A6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Hot 104.9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CEB92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Spring Stimulus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A1E80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Tallahassee</w:t>
            </w:r>
          </w:p>
        </w:tc>
      </w:tr>
      <w:tr w:rsidR="00840084" w:rsidRPr="00151C39" w14:paraId="6E5BD05E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D731E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A2B17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XTY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7F7CA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DDB24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Tally 99.9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0D8D8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Spring Stimulus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FB93A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Tallahassee</w:t>
            </w:r>
          </w:p>
        </w:tc>
      </w:tr>
      <w:tr w:rsidR="00840084" w:rsidRPr="00151C39" w14:paraId="41372556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55A58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dams Radio Salisbury-Ocean City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BBFDC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ZBH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040EB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B6592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93.5 The Beach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86131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Billy Madison Stimulus Package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982E5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Salisbury-Ocean City</w:t>
            </w:r>
          </w:p>
        </w:tc>
      </w:tr>
      <w:tr w:rsidR="00840084" w:rsidRPr="00151C39" w14:paraId="73171130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A02AA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lastRenderedPageBreak/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90734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OCQ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A2356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E720A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OC 194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DDADD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$1000 Dollars a Day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6404C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Salisbury-Ocean City</w:t>
            </w:r>
          </w:p>
        </w:tc>
      </w:tr>
      <w:tr w:rsidR="00840084" w:rsidRPr="00151C39" w14:paraId="017DB3F6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FB5DA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452D1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USX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DF4EC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DEF5F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US 98.5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8E3F4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ountry Cash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1E2BA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Salisbury-Ocean City</w:t>
            </w:r>
          </w:p>
        </w:tc>
      </w:tr>
      <w:tr w:rsidR="00840084" w:rsidRPr="00151C39" w14:paraId="7B924ED8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6D955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082F6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GBG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0FA28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DB685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BIG 107.7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3EB42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lassic Rock Cash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91771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Salisbury-Ocean City</w:t>
            </w:r>
          </w:p>
        </w:tc>
      </w:tr>
      <w:tr w:rsidR="00840084" w:rsidRPr="00151C39" w14:paraId="6906E28D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E7BC1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278F8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OCQ HD2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B916D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ADFAF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OOL 104.3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81ACC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OOL KASH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CEEA7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Salisbury-Ocean City</w:t>
            </w:r>
          </w:p>
        </w:tc>
      </w:tr>
      <w:tr w:rsidR="00840084" w:rsidRPr="00151C39" w14:paraId="0CB13161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2E21F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dams Radio Las Cruces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CD9423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GRT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CF0BA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FE07C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Your Country 103.9 KGRT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7DA43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The 103.9 KGRT 1K A Day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1228B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Las Cruces</w:t>
            </w:r>
          </w:p>
        </w:tc>
      </w:tr>
      <w:tr w:rsidR="00840084" w:rsidRPr="00151C39" w14:paraId="5E0F6479" w14:textId="77777777" w:rsidTr="00132B2C">
        <w:trPr>
          <w:trHeight w:val="87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C0067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C5E8B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SNM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7D7F4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87EB7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Southern New Mexico’s #1 choice for Classic Rock Music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60B13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Classic Cash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7C1A7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Las Cruces</w:t>
            </w:r>
          </w:p>
        </w:tc>
      </w:tr>
      <w:tr w:rsidR="00840084" w:rsidRPr="00151C39" w14:paraId="51E51637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8E66B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07AF3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HQT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D9629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A808A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Today’s Hottest Music Hot 103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5FF75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Hot 103's HOT Cash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9F5DF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Las Cruces</w:t>
            </w:r>
          </w:p>
        </w:tc>
      </w:tr>
      <w:tr w:rsidR="00840084" w:rsidRPr="00151C39" w14:paraId="3CBC3470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920B7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CF3CC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WML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5CA3D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067CB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ool Oldies 104.5 FM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EB843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 Kool Cash </w:t>
            </w:r>
            <w:proofErr w:type="spellStart"/>
            <w:r w:rsidRPr="00151C39">
              <w:rPr>
                <w:rFonts w:ascii="Calibri" w:eastAsia="Times New Roman" w:hAnsi="Calibri" w:cs="Calibri"/>
                <w:color w:val="000000"/>
              </w:rPr>
              <w:t>Gvieaway</w:t>
            </w:r>
            <w:proofErr w:type="spellEnd"/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3C4F5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Las Cruces</w:t>
            </w:r>
          </w:p>
        </w:tc>
      </w:tr>
      <w:tr w:rsidR="00840084" w:rsidRPr="00151C39" w14:paraId="79D5CB5C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348E5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dams Radio of Fort Wayne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44AD4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XKE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B7DC8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92E95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963 XKE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0DF24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lassic Rock Cash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14D25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ort Wayne</w:t>
            </w:r>
          </w:p>
        </w:tc>
      </w:tr>
      <w:tr w:rsidR="00840084" w:rsidRPr="00151C39" w14:paraId="530D8E36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E7896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8DF29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BTU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9FF54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9172A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US933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E7F34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ountry Cash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6D456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ort Wayne</w:t>
            </w:r>
          </w:p>
        </w:tc>
      </w:tr>
      <w:tr w:rsidR="00840084" w:rsidRPr="00151C39" w14:paraId="42782CC6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15941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E02F5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WFW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84304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3C3B2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1039 Wayne FM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B6259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ayne's Words for $1000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CC738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ort Wayne</w:t>
            </w:r>
          </w:p>
        </w:tc>
      </w:tr>
      <w:tr w:rsidR="00840084" w:rsidRPr="00151C39" w14:paraId="029B5BA8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5A8D0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E060D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JFX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EFED2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69AAD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Hot 1079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CCB4E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Spring Stimulus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43F85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ort Wayne</w:t>
            </w:r>
          </w:p>
        </w:tc>
      </w:tr>
      <w:tr w:rsidR="00840084" w:rsidRPr="00151C39" w14:paraId="4CC0934E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17F00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603EF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JFX HD 2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5D902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7122D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LOUD 1033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5305D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Breakfast Club Bucks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142AF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ort Wayne</w:t>
            </w:r>
          </w:p>
        </w:tc>
      </w:tr>
      <w:tr w:rsidR="00840084" w:rsidRPr="00151C39" w14:paraId="752E9C17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DFE7D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CCCD3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JFX HD 3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E86DD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CBF02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B969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C8266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Steve Harvey Stimulus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757C4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ort Wayne</w:t>
            </w:r>
          </w:p>
        </w:tc>
      </w:tr>
      <w:tr w:rsidR="00840084" w:rsidRPr="00151C39" w14:paraId="031D6BD3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2723C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dams Radio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955CA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LJE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0FF25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D1E47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Indiana 105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36FE8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$1000 a Day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D0461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Valparaiso</w:t>
            </w:r>
          </w:p>
        </w:tc>
      </w:tr>
      <w:tr w:rsidR="00840084" w:rsidRPr="00151C39" w14:paraId="23AB9A3A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BE291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3BFE8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ZVN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9F517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05EBD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51C39">
              <w:rPr>
                <w:rFonts w:ascii="Calibri" w:eastAsia="Times New Roman" w:hAnsi="Calibri" w:cs="Calibri"/>
                <w:color w:val="000000"/>
              </w:rPr>
              <w:t>Xrock</w:t>
            </w:r>
            <w:proofErr w:type="spellEnd"/>
            <w:r w:rsidRPr="00151C39">
              <w:rPr>
                <w:rFonts w:ascii="Calibri" w:eastAsia="Times New Roman" w:hAnsi="Calibri" w:cs="Calibri"/>
                <w:color w:val="000000"/>
              </w:rPr>
              <w:t xml:space="preserve"> 103.9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35A99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$1000 a Day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B7E3D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Valparaiso</w:t>
            </w:r>
          </w:p>
        </w:tc>
      </w:tr>
      <w:tr w:rsidR="00840084" w:rsidRPr="00151C39" w14:paraId="058D4C04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48599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A2E53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XRD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40D24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D124A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Z107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77C93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$1000 a Day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6E7BB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Valparaiso</w:t>
            </w:r>
          </w:p>
        </w:tc>
      </w:tr>
      <w:tr w:rsidR="00840084" w:rsidRPr="00151C39" w14:paraId="570D2329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A9E6D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LBC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0947C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LBC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1290C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49F29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KLBC 106.3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EBACA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The $1K A Day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4C0FF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Durant, OK</w:t>
            </w:r>
          </w:p>
        </w:tc>
      </w:tr>
      <w:tr w:rsidR="00840084" w:rsidRPr="00151C39" w14:paraId="1C622064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0AD11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Spoon River Media, LLC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03EFC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ILP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12039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20026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Q98.1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0A229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$1000 Employee of the D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DE7CA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anton, IL</w:t>
            </w:r>
          </w:p>
        </w:tc>
      </w:tr>
      <w:tr w:rsidR="00840084" w:rsidRPr="00151C39" w14:paraId="01BBEDD8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81557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B9D9A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BYS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E0BB7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8449C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94.1BYS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0F1BB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$1000 Workday Payd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A69C0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anton, IL</w:t>
            </w:r>
          </w:p>
        </w:tc>
      </w:tr>
      <w:tr w:rsidR="00840084" w:rsidRPr="00151C39" w14:paraId="3266304D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A032B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LM Communications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C74A2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KLC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740A8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C42FB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Rock 105, Everything That Rocks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67371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Rock 105's $1000 A Day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B8CB9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harleston, WV</w:t>
            </w:r>
          </w:p>
        </w:tc>
      </w:tr>
      <w:tr w:rsidR="00840084" w:rsidRPr="00151C39" w14:paraId="27534961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57BD6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0A2AE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MXE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1CBDE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AD320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Classic Hits </w:t>
            </w:r>
            <w:proofErr w:type="gramStart"/>
            <w:r w:rsidRPr="00151C39">
              <w:rPr>
                <w:rFonts w:ascii="Calibri" w:eastAsia="Times New Roman" w:hAnsi="Calibri" w:cs="Calibri"/>
                <w:color w:val="000000"/>
              </w:rPr>
              <w:t>The</w:t>
            </w:r>
            <w:proofErr w:type="gramEnd"/>
            <w:r w:rsidRPr="00151C39">
              <w:rPr>
                <w:rFonts w:ascii="Calibri" w:eastAsia="Times New Roman" w:hAnsi="Calibri" w:cs="Calibri"/>
                <w:color w:val="000000"/>
              </w:rPr>
              <w:t xml:space="preserve"> Mix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65602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$1000 A Day Giveaw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27A78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harleston, WV</w:t>
            </w:r>
          </w:p>
        </w:tc>
      </w:tr>
      <w:tr w:rsidR="00840084" w:rsidRPr="00151C39" w14:paraId="494D2AD7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32C57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CE14A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YBB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FC6F1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3EA65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98 Rock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7F268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Go Fund Yourself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F6C0B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harleston, SC</w:t>
            </w:r>
          </w:p>
        </w:tc>
      </w:tr>
      <w:tr w:rsidR="00840084" w:rsidRPr="00151C39" w14:paraId="509F8C39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71509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2CE26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COO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F682C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4D63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105.5 The Bridge 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9A59A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Thank You </w:t>
            </w:r>
            <w:proofErr w:type="gramStart"/>
            <w:r w:rsidRPr="00151C39">
              <w:rPr>
                <w:rFonts w:ascii="Calibri" w:eastAsia="Times New Roman" w:hAnsi="Calibri" w:cs="Calibri"/>
                <w:color w:val="000000"/>
              </w:rPr>
              <w:t>For</w:t>
            </w:r>
            <w:proofErr w:type="gramEnd"/>
            <w:r w:rsidRPr="00151C39">
              <w:rPr>
                <w:rFonts w:ascii="Calibri" w:eastAsia="Times New Roman" w:hAnsi="Calibri" w:cs="Calibri"/>
                <w:color w:val="000000"/>
              </w:rPr>
              <w:t xml:space="preserve"> Being A Friend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6EB84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harleston, SC</w:t>
            </w:r>
          </w:p>
        </w:tc>
      </w:tr>
      <w:tr w:rsidR="00840084" w:rsidRPr="00151C39" w14:paraId="0FEC8065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D3552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7688F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WRW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7156B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19061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ONE OH FIVE </w:t>
            </w:r>
            <w:proofErr w:type="spellStart"/>
            <w:r w:rsidRPr="00151C39">
              <w:rPr>
                <w:rFonts w:ascii="Calibri" w:eastAsia="Times New Roman" w:hAnsi="Calibri" w:cs="Calibri"/>
                <w:color w:val="000000"/>
              </w:rPr>
              <w:t>FIVE</w:t>
            </w:r>
            <w:proofErr w:type="spellEnd"/>
            <w:r w:rsidRPr="00151C39">
              <w:rPr>
                <w:rFonts w:ascii="Calibri" w:eastAsia="Times New Roman" w:hAnsi="Calibri" w:cs="Calibri"/>
                <w:color w:val="000000"/>
              </w:rPr>
              <w:t xml:space="preserve"> HANK FM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0BAF7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$1,000 Winning Word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5765E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Lexington, KY</w:t>
            </w:r>
          </w:p>
        </w:tc>
      </w:tr>
      <w:tr w:rsidR="00840084" w:rsidRPr="00151C39" w14:paraId="01A343D9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066EB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lastRenderedPageBreak/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D356E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BVX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B89FE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DC04B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LASSIC ROCK 92 ONE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ACB99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$1,000 Big A$$ Bribe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59A88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Lexington, KY</w:t>
            </w:r>
          </w:p>
        </w:tc>
      </w:tr>
      <w:tr w:rsidR="00840084" w:rsidRPr="00151C39" w14:paraId="588A396D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6E988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DE2B7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GKS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36511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D0D50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KISS </w:t>
            </w:r>
            <w:proofErr w:type="gramStart"/>
            <w:r w:rsidRPr="00151C39">
              <w:rPr>
                <w:rFonts w:ascii="Calibri" w:eastAsia="Times New Roman" w:hAnsi="Calibri" w:cs="Calibri"/>
                <w:color w:val="000000"/>
              </w:rPr>
              <w:t>NINETY SIX</w:t>
            </w:r>
            <w:proofErr w:type="gramEnd"/>
            <w:r w:rsidRPr="00151C39">
              <w:rPr>
                <w:rFonts w:ascii="Calibri" w:eastAsia="Times New Roman" w:hAnsi="Calibri" w:cs="Calibri"/>
                <w:color w:val="000000"/>
              </w:rPr>
              <w:t xml:space="preserve"> NINE 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89BA1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$1,000 Workday Payday 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B5264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Lexington, KY</w:t>
            </w:r>
          </w:p>
        </w:tc>
      </w:tr>
      <w:tr w:rsidR="00840084" w:rsidRPr="00151C39" w14:paraId="62B56AF4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C9EE0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BD5DC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CDA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C48AD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0E4BB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HITS ONE OH SIX THREE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7C8D5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in Mandy and Jimmy's Cash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4824B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Lexington, KY</w:t>
            </w:r>
          </w:p>
        </w:tc>
      </w:tr>
      <w:tr w:rsidR="00840084" w:rsidRPr="00151C39" w14:paraId="4C47D923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D4F0C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24D4F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BTF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0B9C3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74CD9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1079 THE BEAT 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FED02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$1,000 Payd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841C8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Lexington, KY</w:t>
            </w:r>
          </w:p>
        </w:tc>
      </w:tr>
      <w:tr w:rsidR="00840084" w:rsidRPr="00151C39" w14:paraId="1227F944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61E8F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Renda Broadcasting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33DA2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 WSHH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44AC1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8B92F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ISH 99.7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9159E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Thousand Dollar Workd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31F24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PITTSBURGH</w:t>
            </w:r>
          </w:p>
        </w:tc>
      </w:tr>
      <w:tr w:rsidR="00840084" w:rsidRPr="00151C39" w14:paraId="2D09AFF7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92620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C73C1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 WHJB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5A571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CBE16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lassic Hits 107.1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93E4C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lassic Cash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BD238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GREENSBURG</w:t>
            </w:r>
          </w:p>
        </w:tc>
      </w:tr>
      <w:tr w:rsidR="00840084" w:rsidRPr="00151C39" w14:paraId="302CC53E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B0651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23AD7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 WLCY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C3E88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BC8BF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at Country 106.3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514AA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ountry Cash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A8F78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INDIANA</w:t>
            </w:r>
          </w:p>
        </w:tc>
      </w:tr>
      <w:tr w:rsidR="00840084" w:rsidRPr="00151C39" w14:paraId="22120DDE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97B52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0CE2D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 WCCS 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675E3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967DC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WCCS Voice of Indiana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65448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Thousand Dollar Stimulus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025F6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INDIANA</w:t>
            </w:r>
          </w:p>
        </w:tc>
      </w:tr>
      <w:tr w:rsidR="00840084" w:rsidRPr="00151C39" w14:paraId="1AEBE738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AABA4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B89A8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 WDAD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0CB5A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A1E9F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lassic Hits 100.3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996CD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lassic Cash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F1523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INDIANA</w:t>
            </w:r>
          </w:p>
        </w:tc>
      </w:tr>
      <w:tr w:rsidR="00840084" w:rsidRPr="00151C39" w14:paraId="0162241A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11FDA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3CACE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 WQMU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C1434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3FBBB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U 92.5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110DA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Thousand Dollar Workd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46C0E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INDIANA</w:t>
            </w:r>
          </w:p>
        </w:tc>
      </w:tr>
      <w:tr w:rsidR="00840084" w:rsidRPr="00151C39" w14:paraId="0D1CB157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0F9AF1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B7CA7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 WPXZ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DE53E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4607B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104.1 WPXZ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A374F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Thousand Dollar Workd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CAEE1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PUNXSUTAWNEY</w:t>
            </w:r>
          </w:p>
        </w:tc>
      </w:tr>
      <w:tr w:rsidR="00840084" w:rsidRPr="00151C39" w14:paraId="6F728DCE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CC06F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32DEB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 WECZ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9798F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A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D3AD7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ox Sports 100.9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B3A75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Thousand Dollar Workd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27BC6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PUNXSUTAWNEY</w:t>
            </w:r>
          </w:p>
        </w:tc>
      </w:tr>
      <w:tr w:rsidR="00840084" w:rsidRPr="00151C39" w14:paraId="01FC5201" w14:textId="77777777" w:rsidTr="00132B2C">
        <w:trPr>
          <w:trHeight w:val="29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B71D5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EE204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 WKQL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58ECB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7D95F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lassic Hits 103.3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EF507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Classic Cash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EECB5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PUNXSUTAWNEY</w:t>
            </w:r>
          </w:p>
        </w:tc>
      </w:tr>
      <w:tr w:rsidR="00840084" w:rsidRPr="00151C39" w14:paraId="150F9BE0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E2B213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D6683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 WEJZ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6899E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E5659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96.1 EJZ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7866C5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Thousand Dollar Workd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0B5D8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JACKSONVILLE</w:t>
            </w:r>
          </w:p>
        </w:tc>
      </w:tr>
      <w:tr w:rsidR="00840084" w:rsidRPr="00151C39" w14:paraId="41ED8600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DB8AD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6AF36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 WGNE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07F22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E1D68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99.9 Gator County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EFC56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Thousand Dollar Workd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74910C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JACKSONVILLE</w:t>
            </w:r>
          </w:p>
        </w:tc>
      </w:tr>
      <w:tr w:rsidR="00840084" w:rsidRPr="00151C39" w14:paraId="0D79C7E4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3A859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23D8A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 WWGR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3B86F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B574C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Gator Country 101.9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4E590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Thousand Dollar Workday Payd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BA2DB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T MYERS</w:t>
            </w:r>
          </w:p>
        </w:tc>
      </w:tr>
      <w:tr w:rsidR="00840084" w:rsidRPr="00151C39" w14:paraId="786FDAED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F61EAB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03395F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 WJGO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BCD4A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367D54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102.9 Bob FM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72F2F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Bob's Thousand Dollar Workd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E05D8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T MYERS</w:t>
            </w:r>
          </w:p>
        </w:tc>
      </w:tr>
      <w:tr w:rsidR="00840084" w:rsidRPr="00151C39" w14:paraId="79C65615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2EB7B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4B1756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 WGUF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CB2412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339AB0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98.9 WGUF Naples FM Talk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C204B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Thousand Dollar Stimulus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3CA657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T MYERS</w:t>
            </w:r>
          </w:p>
        </w:tc>
      </w:tr>
      <w:tr w:rsidR="00840084" w:rsidRPr="00151C39" w14:paraId="0714AE77" w14:textId="77777777" w:rsidTr="00132B2C">
        <w:trPr>
          <w:trHeight w:val="580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E16BD9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F3465E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 xml:space="preserve"> WSGL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DF3228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M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93F03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104.7 The Mix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74277A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Thousand Dollar Workda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1B72ED" w14:textId="77777777" w:rsidR="00840084" w:rsidRPr="00151C39" w:rsidRDefault="00840084" w:rsidP="00132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1C39">
              <w:rPr>
                <w:rFonts w:ascii="Calibri" w:eastAsia="Times New Roman" w:hAnsi="Calibri" w:cs="Calibri"/>
                <w:color w:val="000000"/>
              </w:rPr>
              <w:t>FT MYERS</w:t>
            </w:r>
          </w:p>
        </w:tc>
      </w:tr>
    </w:tbl>
    <w:p w14:paraId="3F75BFD5" w14:textId="77777777" w:rsidR="00840084" w:rsidRDefault="00840084" w:rsidP="00840084">
      <w:pPr>
        <w:contextualSpacing/>
        <w:jc w:val="center"/>
        <w:rPr>
          <w:rFonts w:ascii="Times New Roman" w:hAnsi="Times New Roman" w:cs="Times New Roman"/>
          <w:sz w:val="32"/>
          <w:szCs w:val="32"/>
        </w:rPr>
      </w:pPr>
    </w:p>
    <w:p w14:paraId="234D157D" w14:textId="77777777" w:rsidR="00840084" w:rsidRDefault="00840084" w:rsidP="00840084">
      <w:pPr>
        <w:contextualSpacing/>
        <w:jc w:val="center"/>
        <w:rPr>
          <w:rFonts w:ascii="Times New Roman" w:hAnsi="Times New Roman" w:cs="Times New Roman"/>
          <w:sz w:val="32"/>
          <w:szCs w:val="32"/>
        </w:rPr>
      </w:pPr>
    </w:p>
    <w:p w14:paraId="5F3E1E58" w14:textId="77777777" w:rsidR="00840084" w:rsidRPr="00104BFF" w:rsidRDefault="00840084" w:rsidP="00840084">
      <w:pPr>
        <w:rPr>
          <w:rFonts w:ascii="Times New Roman" w:hAnsi="Times New Roman" w:cs="Times New Roman"/>
          <w:sz w:val="32"/>
          <w:szCs w:val="32"/>
        </w:rPr>
      </w:pPr>
    </w:p>
    <w:p w14:paraId="6D1F102D" w14:textId="77777777" w:rsidR="00840084" w:rsidRPr="00104BFF" w:rsidRDefault="00840084" w:rsidP="00840084">
      <w:pPr>
        <w:rPr>
          <w:rFonts w:ascii="Times New Roman" w:hAnsi="Times New Roman" w:cs="Times New Roman"/>
          <w:sz w:val="32"/>
          <w:szCs w:val="32"/>
        </w:rPr>
      </w:pPr>
    </w:p>
    <w:p w14:paraId="5BBC7200" w14:textId="77777777" w:rsidR="00840084" w:rsidRPr="00104BFF" w:rsidRDefault="00840084" w:rsidP="00840084">
      <w:pPr>
        <w:rPr>
          <w:rFonts w:ascii="Times New Roman" w:hAnsi="Times New Roman" w:cs="Times New Roman"/>
          <w:sz w:val="32"/>
          <w:szCs w:val="32"/>
        </w:rPr>
      </w:pPr>
    </w:p>
    <w:p w14:paraId="676E5A51" w14:textId="77777777" w:rsidR="00840084" w:rsidRPr="00104BFF" w:rsidRDefault="00840084" w:rsidP="00840084">
      <w:pPr>
        <w:rPr>
          <w:rFonts w:ascii="Times New Roman" w:hAnsi="Times New Roman" w:cs="Times New Roman"/>
        </w:rPr>
      </w:pPr>
    </w:p>
    <w:p w14:paraId="71DA120A" w14:textId="77777777" w:rsidR="00840084" w:rsidRDefault="00840084"/>
    <w:sectPr w:rsidR="00840084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BA8695" w14:textId="77777777" w:rsidR="00E44158" w:rsidRDefault="008400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3D21FD" w14:textId="77777777" w:rsidR="00912C9A" w:rsidRPr="00912C9A" w:rsidRDefault="00840084">
    <w:pPr>
      <w:pStyle w:val="Footer"/>
    </w:pPr>
    <w:r w:rsidRPr="00C47B00">
      <w:rPr>
        <w:noProof/>
      </w:rPr>
      <w:t>{00178192;v2}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C5208D" w14:textId="77777777" w:rsidR="00E44158" w:rsidRDefault="00840084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AA2E1" w14:textId="77777777" w:rsidR="00E44158" w:rsidRDefault="008400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8194ED" w14:textId="77777777" w:rsidR="00E44158" w:rsidRDefault="0084008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1680DC" w14:textId="77777777" w:rsidR="00E44158" w:rsidRDefault="008400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A03CA"/>
    <w:multiLevelType w:val="multilevel"/>
    <w:tmpl w:val="F4BA415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A783C6D"/>
    <w:multiLevelType w:val="hybridMultilevel"/>
    <w:tmpl w:val="D59EB94C"/>
    <w:lvl w:ilvl="0" w:tplc="0C28CE7A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AEDA88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0E82D7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E4E9AD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E42C16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9721B7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74217F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6D0572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6F0952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6E15B9F"/>
    <w:multiLevelType w:val="hybridMultilevel"/>
    <w:tmpl w:val="782A4966"/>
    <w:lvl w:ilvl="0" w:tplc="84729EF4">
      <w:start w:val="1"/>
      <w:numFmt w:val="decimal"/>
      <w:lvlText w:val="%1."/>
      <w:lvlJc w:val="left"/>
      <w:pPr>
        <w:ind w:left="720" w:hanging="360"/>
      </w:pPr>
    </w:lvl>
    <w:lvl w:ilvl="1" w:tplc="9402A918" w:tentative="1">
      <w:start w:val="1"/>
      <w:numFmt w:val="lowerLetter"/>
      <w:lvlText w:val="%2."/>
      <w:lvlJc w:val="left"/>
      <w:pPr>
        <w:ind w:left="1440" w:hanging="360"/>
      </w:pPr>
    </w:lvl>
    <w:lvl w:ilvl="2" w:tplc="AC5A6EA6" w:tentative="1">
      <w:start w:val="1"/>
      <w:numFmt w:val="lowerRoman"/>
      <w:lvlText w:val="%3."/>
      <w:lvlJc w:val="right"/>
      <w:pPr>
        <w:ind w:left="2160" w:hanging="180"/>
      </w:pPr>
    </w:lvl>
    <w:lvl w:ilvl="3" w:tplc="3DF0B17C" w:tentative="1">
      <w:start w:val="1"/>
      <w:numFmt w:val="decimal"/>
      <w:lvlText w:val="%4."/>
      <w:lvlJc w:val="left"/>
      <w:pPr>
        <w:ind w:left="2880" w:hanging="360"/>
      </w:pPr>
    </w:lvl>
    <w:lvl w:ilvl="4" w:tplc="94E23922" w:tentative="1">
      <w:start w:val="1"/>
      <w:numFmt w:val="lowerLetter"/>
      <w:lvlText w:val="%5."/>
      <w:lvlJc w:val="left"/>
      <w:pPr>
        <w:ind w:left="3600" w:hanging="360"/>
      </w:pPr>
    </w:lvl>
    <w:lvl w:ilvl="5" w:tplc="4210BE9C" w:tentative="1">
      <w:start w:val="1"/>
      <w:numFmt w:val="lowerRoman"/>
      <w:lvlText w:val="%6."/>
      <w:lvlJc w:val="right"/>
      <w:pPr>
        <w:ind w:left="4320" w:hanging="180"/>
      </w:pPr>
    </w:lvl>
    <w:lvl w:ilvl="6" w:tplc="E554857A" w:tentative="1">
      <w:start w:val="1"/>
      <w:numFmt w:val="decimal"/>
      <w:lvlText w:val="%7."/>
      <w:lvlJc w:val="left"/>
      <w:pPr>
        <w:ind w:left="5040" w:hanging="360"/>
      </w:pPr>
    </w:lvl>
    <w:lvl w:ilvl="7" w:tplc="37FE6410" w:tentative="1">
      <w:start w:val="1"/>
      <w:numFmt w:val="lowerLetter"/>
      <w:lvlText w:val="%8."/>
      <w:lvlJc w:val="left"/>
      <w:pPr>
        <w:ind w:left="5760" w:hanging="360"/>
      </w:pPr>
    </w:lvl>
    <w:lvl w:ilvl="8" w:tplc="47002FD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9B3A9E"/>
    <w:multiLevelType w:val="multilevel"/>
    <w:tmpl w:val="22CE870C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8253D25"/>
    <w:multiLevelType w:val="hybridMultilevel"/>
    <w:tmpl w:val="F33A985E"/>
    <w:lvl w:ilvl="0" w:tplc="5ED46BBE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BF3CDDE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F5C8BA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B088F5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DC26C7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4B26AE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F22035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F507C4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15044C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C5E5FF1"/>
    <w:multiLevelType w:val="multilevel"/>
    <w:tmpl w:val="80CA6D62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" w15:restartNumberingAfterBreak="0">
    <w:nsid w:val="2FB853A9"/>
    <w:multiLevelType w:val="hybridMultilevel"/>
    <w:tmpl w:val="8E2816D4"/>
    <w:lvl w:ilvl="0" w:tplc="A7F043B8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3D3A69B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94CC1F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DB6A51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D7EC09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D9E7DA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422BE2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90C38E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1C2A3F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74354BB"/>
    <w:multiLevelType w:val="multilevel"/>
    <w:tmpl w:val="79402AE8"/>
    <w:lvl w:ilvl="0">
      <w:start w:val="3"/>
      <w:numFmt w:val="lowerLetter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8" w15:restartNumberingAfterBreak="0">
    <w:nsid w:val="3A4114C8"/>
    <w:multiLevelType w:val="multilevel"/>
    <w:tmpl w:val="D69CA5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CD87A49"/>
    <w:multiLevelType w:val="multilevel"/>
    <w:tmpl w:val="2614439C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9810DCE"/>
    <w:multiLevelType w:val="hybridMultilevel"/>
    <w:tmpl w:val="71B81D0E"/>
    <w:lvl w:ilvl="0" w:tplc="91362DD6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D618E16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1E2F6D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A5EA86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E127D1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C40B47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E5EB78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2FE9D4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2EC8D2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C7F5DA3"/>
    <w:multiLevelType w:val="hybridMultilevel"/>
    <w:tmpl w:val="FED61FD2"/>
    <w:lvl w:ilvl="0" w:tplc="C83A008C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7638D17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45EF58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6BA60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186296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61692E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F40CF0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2EAEFD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590F72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392570C"/>
    <w:multiLevelType w:val="hybridMultilevel"/>
    <w:tmpl w:val="64C8CEBC"/>
    <w:lvl w:ilvl="0" w:tplc="090A09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D0CBFB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1F218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522FB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00C0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D02EA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8AE0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C687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3CE44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C108B3"/>
    <w:multiLevelType w:val="multilevel"/>
    <w:tmpl w:val="EBE66A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1402872"/>
    <w:multiLevelType w:val="hybridMultilevel"/>
    <w:tmpl w:val="89841762"/>
    <w:lvl w:ilvl="0" w:tplc="E856C37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3914432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752284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ABCF35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7FA351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5B637F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BC1E8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0F4836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8F63D1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73E1026"/>
    <w:multiLevelType w:val="multilevel"/>
    <w:tmpl w:val="4454B46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92501B6"/>
    <w:multiLevelType w:val="multilevel"/>
    <w:tmpl w:val="94D4EED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1F75B02"/>
    <w:multiLevelType w:val="hybridMultilevel"/>
    <w:tmpl w:val="36DC003E"/>
    <w:lvl w:ilvl="0" w:tplc="38D0172C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36E077D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E1800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D86131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A08EBE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11C426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186A48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6BADA5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B70593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3E90246"/>
    <w:multiLevelType w:val="hybridMultilevel"/>
    <w:tmpl w:val="5874AC7C"/>
    <w:lvl w:ilvl="0" w:tplc="5024E5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92EC1E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218F6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6A76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8216D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660EA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889D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A090C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5A073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F83DC0"/>
    <w:multiLevelType w:val="multilevel"/>
    <w:tmpl w:val="80CA6D6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D1974AC"/>
    <w:multiLevelType w:val="multilevel"/>
    <w:tmpl w:val="9D3C9CF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F3558DA"/>
    <w:multiLevelType w:val="multilevel"/>
    <w:tmpl w:val="C45A54F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8"/>
  </w:num>
  <w:num w:numId="2">
    <w:abstractNumId w:val="19"/>
    <w:lvlOverride w:ilvl="0">
      <w:lvl w:ilvl="0">
        <w:start w:val="1"/>
        <w:numFmt w:val="decimal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lvlText w:val="%2."/>
        <w:lvlJc w:val="left"/>
        <w:pPr>
          <w:tabs>
            <w:tab w:val="num" w:pos="1440"/>
          </w:tabs>
          <w:ind w:left="1440" w:hanging="360"/>
        </w:pPr>
        <w:rPr>
          <w:rFonts w:hint="default"/>
        </w:rPr>
      </w:lvl>
    </w:lvlOverride>
    <w:lvlOverride w:ilvl="2">
      <w:lvl w:ilvl="2">
        <w:start w:val="1"/>
        <w:numFmt w:val="decimal"/>
        <w:lvlText w:val="%3."/>
        <w:lvlJc w:val="left"/>
        <w:pPr>
          <w:tabs>
            <w:tab w:val="num" w:pos="2160"/>
          </w:tabs>
          <w:ind w:left="216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tabs>
            <w:tab w:val="num" w:pos="2880"/>
          </w:tabs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decimal"/>
        <w:lvlText w:val="%5."/>
        <w:lvlJc w:val="left"/>
        <w:pPr>
          <w:tabs>
            <w:tab w:val="num" w:pos="3600"/>
          </w:tabs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decimal"/>
        <w:lvlText w:val="%6."/>
        <w:lvlJc w:val="left"/>
        <w:pPr>
          <w:tabs>
            <w:tab w:val="num" w:pos="4320"/>
          </w:tabs>
          <w:ind w:left="432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5040"/>
          </w:tabs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decimal"/>
        <w:lvlText w:val="%8."/>
        <w:lvlJc w:val="left"/>
        <w:pPr>
          <w:tabs>
            <w:tab w:val="num" w:pos="5760"/>
          </w:tabs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decimal"/>
        <w:lvlText w:val="%9."/>
        <w:lvlJc w:val="left"/>
        <w:pPr>
          <w:tabs>
            <w:tab w:val="num" w:pos="6480"/>
          </w:tabs>
          <w:ind w:left="6480" w:hanging="360"/>
        </w:pPr>
        <w:rPr>
          <w:rFonts w:hint="default"/>
        </w:rPr>
      </w:lvl>
    </w:lvlOverride>
  </w:num>
  <w:num w:numId="3">
    <w:abstractNumId w:val="15"/>
    <w:lvlOverride w:ilvl="0">
      <w:lvl w:ilvl="0">
        <w:numFmt w:val="decimal"/>
        <w:lvlText w:val="%1."/>
        <w:lvlJc w:val="left"/>
      </w:lvl>
    </w:lvlOverride>
  </w:num>
  <w:num w:numId="4">
    <w:abstractNumId w:val="13"/>
    <w:lvlOverride w:ilvl="0">
      <w:lvl w:ilvl="0">
        <w:numFmt w:val="lowerLetter"/>
        <w:lvlText w:val="%1."/>
        <w:lvlJc w:val="left"/>
      </w:lvl>
    </w:lvlOverride>
  </w:num>
  <w:num w:numId="5">
    <w:abstractNumId w:val="10"/>
  </w:num>
  <w:num w:numId="6">
    <w:abstractNumId w:val="20"/>
    <w:lvlOverride w:ilvl="0">
      <w:lvl w:ilvl="0">
        <w:numFmt w:val="decimal"/>
        <w:lvlText w:val="%1."/>
        <w:lvlJc w:val="left"/>
      </w:lvl>
    </w:lvlOverride>
  </w:num>
  <w:num w:numId="7">
    <w:abstractNumId w:val="0"/>
    <w:lvlOverride w:ilvl="0">
      <w:lvl w:ilvl="0">
        <w:numFmt w:val="decimal"/>
        <w:lvlText w:val="%1."/>
        <w:lvlJc w:val="left"/>
      </w:lvl>
    </w:lvlOverride>
  </w:num>
  <w:num w:numId="8">
    <w:abstractNumId w:val="21"/>
    <w:lvlOverride w:ilvl="0">
      <w:lvl w:ilvl="0">
        <w:numFmt w:val="decimal"/>
        <w:lvlText w:val="%1."/>
        <w:lvlJc w:val="left"/>
      </w:lvl>
    </w:lvlOverride>
  </w:num>
  <w:num w:numId="9">
    <w:abstractNumId w:val="16"/>
    <w:lvlOverride w:ilvl="0">
      <w:lvl w:ilvl="0">
        <w:numFmt w:val="decimal"/>
        <w:lvlText w:val="%1."/>
        <w:lvlJc w:val="left"/>
      </w:lvl>
    </w:lvlOverride>
  </w:num>
  <w:num w:numId="10">
    <w:abstractNumId w:val="8"/>
    <w:lvlOverride w:ilvl="0">
      <w:lvl w:ilvl="0">
        <w:numFmt w:val="lowerLetter"/>
        <w:lvlText w:val="%1."/>
        <w:lvlJc w:val="left"/>
      </w:lvl>
    </w:lvlOverride>
  </w:num>
  <w:num w:numId="11">
    <w:abstractNumId w:val="4"/>
  </w:num>
  <w:num w:numId="12">
    <w:abstractNumId w:val="17"/>
  </w:num>
  <w:num w:numId="13">
    <w:abstractNumId w:val="6"/>
  </w:num>
  <w:num w:numId="14">
    <w:abstractNumId w:val="14"/>
  </w:num>
  <w:num w:numId="15">
    <w:abstractNumId w:val="1"/>
  </w:num>
  <w:num w:numId="16">
    <w:abstractNumId w:val="11"/>
  </w:num>
  <w:num w:numId="17">
    <w:abstractNumId w:val="9"/>
    <w:lvlOverride w:ilvl="0">
      <w:lvl w:ilvl="0">
        <w:numFmt w:val="decimal"/>
        <w:lvlText w:val="%1."/>
        <w:lvlJc w:val="left"/>
      </w:lvl>
    </w:lvlOverride>
  </w:num>
  <w:num w:numId="18">
    <w:abstractNumId w:val="3"/>
    <w:lvlOverride w:ilvl="0">
      <w:lvl w:ilvl="0">
        <w:numFmt w:val="decimal"/>
        <w:lvlText w:val="%1."/>
        <w:lvlJc w:val="left"/>
      </w:lvl>
    </w:lvlOverride>
  </w:num>
  <w:num w:numId="19">
    <w:abstractNumId w:val="5"/>
  </w:num>
  <w:num w:numId="20">
    <w:abstractNumId w:val="12"/>
  </w:num>
  <w:num w:numId="21">
    <w:abstractNumId w:val="2"/>
  </w:num>
  <w:num w:numId="2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MTE3NTQzMTEzMzNQ0lEKTi0uzszPAykwrAUA4yPiHiwAAAA="/>
  </w:docVars>
  <w:rsids>
    <w:rsidRoot w:val="00840084"/>
    <w:rsid w:val="00840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DEC65"/>
  <w15:chartTrackingRefBased/>
  <w15:docId w15:val="{6F5CAFB1-B835-4293-B4D8-957C2FB1A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08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4008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40084"/>
    <w:pPr>
      <w:spacing w:after="200" w:line="276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0084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400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00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00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00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008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00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008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400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0084"/>
  </w:style>
  <w:style w:type="paragraph" w:styleId="Footer">
    <w:name w:val="footer"/>
    <w:basedOn w:val="Normal"/>
    <w:link w:val="FooterChar"/>
    <w:uiPriority w:val="99"/>
    <w:unhideWhenUsed/>
    <w:rsid w:val="008400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0084"/>
  </w:style>
  <w:style w:type="paragraph" w:styleId="Revision">
    <w:name w:val="Revision"/>
    <w:hidden/>
    <w:uiPriority w:val="99"/>
    <w:semiHidden/>
    <w:rsid w:val="00840084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840084"/>
    <w:rPr>
      <w:color w:val="954F72"/>
      <w:u w:val="single"/>
    </w:rPr>
  </w:style>
  <w:style w:type="paragraph" w:customStyle="1" w:styleId="msonormal0">
    <w:name w:val="msonormal"/>
    <w:basedOn w:val="Normal"/>
    <w:rsid w:val="008400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">
    <w:name w:val="xl68"/>
    <w:basedOn w:val="Normal"/>
    <w:rsid w:val="0084008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69">
    <w:name w:val="xl69"/>
    <w:basedOn w:val="Normal"/>
    <w:rsid w:val="00840084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70">
    <w:name w:val="xl70"/>
    <w:basedOn w:val="Normal"/>
    <w:rsid w:val="0084008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1">
    <w:name w:val="xl71"/>
    <w:basedOn w:val="Normal"/>
    <w:rsid w:val="008400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2">
    <w:name w:val="xl72"/>
    <w:basedOn w:val="Normal"/>
    <w:rsid w:val="0084008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00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3">
    <w:name w:val="xl73"/>
    <w:basedOn w:val="Normal"/>
    <w:rsid w:val="0084008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xl74">
    <w:name w:val="xl74"/>
    <w:basedOn w:val="Normal"/>
    <w:rsid w:val="0084008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5">
    <w:name w:val="xl75"/>
    <w:basedOn w:val="Normal"/>
    <w:rsid w:val="0084008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1"/>
      <w:szCs w:val="21"/>
    </w:rPr>
  </w:style>
  <w:style w:type="paragraph" w:customStyle="1" w:styleId="xl76">
    <w:name w:val="xl76"/>
    <w:basedOn w:val="Normal"/>
    <w:rsid w:val="0084008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xl77">
    <w:name w:val="xl77"/>
    <w:basedOn w:val="Normal"/>
    <w:rsid w:val="0084008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78">
    <w:name w:val="xl78"/>
    <w:basedOn w:val="Normal"/>
    <w:rsid w:val="0084008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79">
    <w:name w:val="xl79"/>
    <w:basedOn w:val="Normal"/>
    <w:rsid w:val="0084008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customStyle="1" w:styleId="xl80">
    <w:name w:val="xl80"/>
    <w:basedOn w:val="Normal"/>
    <w:rsid w:val="0084008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1">
    <w:name w:val="xl81"/>
    <w:basedOn w:val="Normal"/>
    <w:rsid w:val="0084008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xl82">
    <w:name w:val="xl82"/>
    <w:basedOn w:val="Normal"/>
    <w:rsid w:val="0084008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Calibri" w:eastAsia="Times New Roman" w:hAnsi="Calibri" w:cs="Calibri"/>
      <w:sz w:val="24"/>
      <w:szCs w:val="24"/>
    </w:rPr>
  </w:style>
  <w:style w:type="paragraph" w:customStyle="1" w:styleId="xl83">
    <w:name w:val="xl83"/>
    <w:basedOn w:val="Normal"/>
    <w:rsid w:val="0084008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4">
    <w:name w:val="xl84"/>
    <w:basedOn w:val="Normal"/>
    <w:rsid w:val="0084008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85">
    <w:name w:val="xl85"/>
    <w:basedOn w:val="Normal"/>
    <w:rsid w:val="0084008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6">
    <w:name w:val="xl86"/>
    <w:basedOn w:val="Normal"/>
    <w:rsid w:val="0084008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7">
    <w:name w:val="xl87"/>
    <w:basedOn w:val="Normal"/>
    <w:rsid w:val="0084008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88">
    <w:name w:val="xl88"/>
    <w:basedOn w:val="Normal"/>
    <w:rsid w:val="0084008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ockofdothan.com/" TargetMode="External"/><Relationship Id="rId13" Type="http://schemas.openxmlformats.org/officeDocument/2006/relationships/hyperlink" Target="http://www.997thelegend.com/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://www.1025theq.com/" TargetMode="External"/><Relationship Id="rId12" Type="http://schemas.openxmlformats.org/officeDocument/2006/relationships/hyperlink" Target="http://www.k-104.com/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hyperlink" Target="http://www.b1053.com/" TargetMode="External"/><Relationship Id="rId11" Type="http://schemas.openxmlformats.org/officeDocument/2006/relationships/hyperlink" Target="http://www.la105.com/" TargetMode="External"/><Relationship Id="rId5" Type="http://schemas.openxmlformats.org/officeDocument/2006/relationships/hyperlink" Target="http://www.mymagic93.com/" TargetMode="External"/><Relationship Id="rId15" Type="http://schemas.openxmlformats.org/officeDocument/2006/relationships/header" Target="header1.xml"/><Relationship Id="rId10" Type="http://schemas.openxmlformats.org/officeDocument/2006/relationships/hyperlink" Target="http://www.mix1019.net/" TargetMode="External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yperlink" Target="http://www.thebeat.net/" TargetMode="External"/><Relationship Id="rId14" Type="http://schemas.openxmlformats.org/officeDocument/2006/relationships/hyperlink" Target="http://www.kmlb.com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2648</Words>
  <Characters>15100</Characters>
  <Application>Microsoft Office Word</Application>
  <DocSecurity>0</DocSecurity>
  <Lines>125</Lines>
  <Paragraphs>35</Paragraphs>
  <ScaleCrop>false</ScaleCrop>
  <Company/>
  <LinksUpToDate>false</LinksUpToDate>
  <CharactersWithSpaces>17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Rodriguez</dc:creator>
  <cp:keywords/>
  <dc:description/>
  <cp:lastModifiedBy>John Rodriguez</cp:lastModifiedBy>
  <cp:revision>1</cp:revision>
  <dcterms:created xsi:type="dcterms:W3CDTF">2021-04-17T14:52:00Z</dcterms:created>
  <dcterms:modified xsi:type="dcterms:W3CDTF">2021-04-17T14:53:00Z</dcterms:modified>
</cp:coreProperties>
</file>